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E8CC33" w14:textId="0309D8D0" w:rsidR="00E54286" w:rsidRPr="0054636D" w:rsidRDefault="0032057B" w:rsidP="00476120">
      <w:pPr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t>Mrs. Poggensee Remote Learning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     </w:t>
      </w:r>
      <w:r w:rsidR="00476120" w:rsidRPr="00476120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                          </w:t>
      </w:r>
      <w:r w:rsidR="00FF357A" w:rsidRPr="00C91A53">
        <w:rPr>
          <w:rFonts w:ascii="Calibri" w:eastAsia="Calibri" w:hAnsi="Calibri" w:cs="Calibri"/>
          <w:b/>
          <w:bCs/>
          <w:color w:val="auto"/>
          <w:sz w:val="28"/>
          <w:szCs w:val="28"/>
        </w:rPr>
        <w:t>Week of April 13</w:t>
      </w:r>
      <w:r w:rsidR="00FF357A" w:rsidRPr="00C91A53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th</w:t>
      </w:r>
      <w:r w:rsidR="00FF357A" w:rsidRPr="00C91A53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– 17</w:t>
      </w:r>
      <w:r w:rsidR="00FF357A" w:rsidRPr="00C91A53">
        <w:rPr>
          <w:rFonts w:ascii="Calibri" w:eastAsia="Calibri" w:hAnsi="Calibri" w:cs="Calibri"/>
          <w:b/>
          <w:bCs/>
          <w:color w:val="auto"/>
          <w:sz w:val="28"/>
          <w:szCs w:val="28"/>
          <w:vertAlign w:val="superscript"/>
        </w:rPr>
        <w:t>th</w:t>
      </w:r>
    </w:p>
    <w:p w14:paraId="25396BA3" w14:textId="70D883DA" w:rsidR="00FF357A" w:rsidRPr="00476120" w:rsidRDefault="00251BF2" w:rsidP="0054636D">
      <w:pPr>
        <w:spacing w:after="0"/>
        <w:rPr>
          <w:rFonts w:ascii="Arial" w:hAnsi="Arial" w:cs="Arial"/>
          <w:b/>
          <w:color w:val="auto"/>
          <w:sz w:val="28"/>
        </w:rPr>
      </w:pPr>
      <w:r>
        <w:rPr>
          <w:rFonts w:ascii="Arial" w:hAnsi="Arial" w:cs="Arial"/>
          <w:b/>
          <w:color w:val="auto"/>
          <w:sz w:val="28"/>
        </w:rPr>
        <w:t>The</w:t>
      </w:r>
      <w:r w:rsidR="00FF357A" w:rsidRPr="00476120">
        <w:rPr>
          <w:rFonts w:ascii="Arial" w:hAnsi="Arial" w:cs="Arial"/>
          <w:b/>
          <w:color w:val="auto"/>
          <w:sz w:val="28"/>
        </w:rPr>
        <w:t xml:space="preserve"> math assignments </w:t>
      </w:r>
      <w:r>
        <w:rPr>
          <w:rFonts w:ascii="Arial" w:hAnsi="Arial" w:cs="Arial"/>
          <w:b/>
          <w:color w:val="auto"/>
          <w:sz w:val="28"/>
        </w:rPr>
        <w:t xml:space="preserve">listed </w:t>
      </w:r>
      <w:r w:rsidR="00FF357A" w:rsidRPr="00476120">
        <w:rPr>
          <w:rFonts w:ascii="Arial" w:hAnsi="Arial" w:cs="Arial"/>
          <w:b/>
          <w:color w:val="auto"/>
          <w:sz w:val="28"/>
        </w:rPr>
        <w:t>are for the students who have math with me!</w:t>
      </w:r>
    </w:p>
    <w:p w14:paraId="6F02BB5F" w14:textId="40364AB4" w:rsidR="0054636D" w:rsidRPr="00476120" w:rsidRDefault="00FF357A" w:rsidP="00FF357A">
      <w:pPr>
        <w:rPr>
          <w:rFonts w:ascii="Arial" w:hAnsi="Arial" w:cs="Arial"/>
          <w:b/>
          <w:color w:val="auto"/>
          <w:sz w:val="28"/>
        </w:rPr>
      </w:pPr>
      <w:r w:rsidRPr="00476120">
        <w:rPr>
          <w:rFonts w:ascii="Arial" w:hAnsi="Arial" w:cs="Arial"/>
          <w:b/>
          <w:color w:val="auto"/>
          <w:sz w:val="28"/>
        </w:rPr>
        <w:t>Science and Social Studi</w:t>
      </w:r>
      <w:r w:rsidR="0054636D" w:rsidRPr="00476120">
        <w:rPr>
          <w:rFonts w:ascii="Arial" w:hAnsi="Arial" w:cs="Arial"/>
          <w:b/>
          <w:color w:val="auto"/>
          <w:sz w:val="28"/>
        </w:rPr>
        <w:t xml:space="preserve">es assignments are from your </w:t>
      </w:r>
      <w:r w:rsidR="001A6973" w:rsidRPr="00476120">
        <w:rPr>
          <w:rFonts w:ascii="Arial" w:hAnsi="Arial" w:cs="Arial"/>
          <w:b/>
          <w:color w:val="auto"/>
          <w:sz w:val="28"/>
        </w:rPr>
        <w:t>classroom teacher!</w:t>
      </w:r>
    </w:p>
    <w:p w14:paraId="3D8122E4" w14:textId="049F2D51" w:rsidR="00476120" w:rsidRDefault="00476120" w:rsidP="00FF357A">
      <w:pPr>
        <w:rPr>
          <w:rFonts w:ascii="Arial" w:hAnsi="Arial" w:cs="Arial"/>
          <w:color w:val="auto"/>
          <w:sz w:val="28"/>
        </w:rPr>
      </w:pPr>
      <w:r w:rsidRPr="00476120">
        <w:rPr>
          <w:rFonts w:ascii="Arial" w:hAnsi="Arial" w:cs="Arial"/>
          <w:color w:val="auto"/>
          <w:sz w:val="28"/>
          <w:highlight w:val="green"/>
        </w:rPr>
        <w:t>4</w:t>
      </w:r>
      <w:r w:rsidRPr="00476120">
        <w:rPr>
          <w:rFonts w:ascii="Arial" w:hAnsi="Arial" w:cs="Arial"/>
          <w:color w:val="auto"/>
          <w:sz w:val="28"/>
          <w:highlight w:val="green"/>
          <w:vertAlign w:val="superscript"/>
        </w:rPr>
        <w:t>th</w:t>
      </w:r>
      <w:r w:rsidRPr="00476120">
        <w:rPr>
          <w:rFonts w:ascii="Arial" w:hAnsi="Arial" w:cs="Arial"/>
          <w:color w:val="auto"/>
          <w:sz w:val="28"/>
          <w:highlight w:val="green"/>
        </w:rPr>
        <w:t xml:space="preserve"> grade; Go on Teams for Reading-ELA (Mrs. Poggensee) and Social Studies (Mrs. </w:t>
      </w:r>
      <w:proofErr w:type="spellStart"/>
      <w:r w:rsidRPr="00476120">
        <w:rPr>
          <w:rFonts w:ascii="Arial" w:hAnsi="Arial" w:cs="Arial"/>
          <w:color w:val="auto"/>
          <w:sz w:val="28"/>
          <w:highlight w:val="green"/>
        </w:rPr>
        <w:t>Skrobanski</w:t>
      </w:r>
      <w:proofErr w:type="spellEnd"/>
      <w:r w:rsidRPr="00476120">
        <w:rPr>
          <w:rFonts w:ascii="Arial" w:hAnsi="Arial" w:cs="Arial"/>
          <w:color w:val="auto"/>
          <w:sz w:val="28"/>
          <w:highlight w:val="green"/>
        </w:rPr>
        <w:t>)</w:t>
      </w:r>
    </w:p>
    <w:p w14:paraId="1726C0CD" w14:textId="2AA8C6E4" w:rsidR="00C91A53" w:rsidRPr="00476120" w:rsidRDefault="00C91A53" w:rsidP="00FF357A">
      <w:pPr>
        <w:rPr>
          <w:rFonts w:ascii="Arial" w:hAnsi="Arial" w:cs="Arial"/>
          <w:color w:val="auto"/>
          <w:sz w:val="28"/>
        </w:rPr>
      </w:pPr>
      <w:r w:rsidRPr="00C91A53">
        <w:rPr>
          <w:rFonts w:ascii="Arial" w:hAnsi="Arial" w:cs="Arial"/>
          <w:color w:val="auto"/>
          <w:sz w:val="28"/>
          <w:highlight w:val="yellow"/>
        </w:rPr>
        <w:t>If highlighted in yellow, these assignments need to be turned in.</w:t>
      </w:r>
    </w:p>
    <w:tbl>
      <w:tblPr>
        <w:tblStyle w:val="TableGrid"/>
        <w:tblpPr w:leftFromText="180" w:rightFromText="180" w:vertAnchor="text" w:horzAnchor="page" w:tblpX="526" w:tblpY="197"/>
        <w:tblW w:w="11335" w:type="dxa"/>
        <w:tblLayout w:type="fixed"/>
        <w:tblLook w:val="06A0" w:firstRow="1" w:lastRow="0" w:firstColumn="1" w:lastColumn="0" w:noHBand="1" w:noVBand="1"/>
      </w:tblPr>
      <w:tblGrid>
        <w:gridCol w:w="828"/>
        <w:gridCol w:w="2317"/>
        <w:gridCol w:w="23"/>
        <w:gridCol w:w="2160"/>
        <w:gridCol w:w="67"/>
        <w:gridCol w:w="2273"/>
        <w:gridCol w:w="2160"/>
        <w:gridCol w:w="180"/>
        <w:gridCol w:w="1327"/>
      </w:tblGrid>
      <w:tr w:rsidR="00AB2CF4" w14:paraId="6A01155E" w14:textId="27976426" w:rsidTr="00E577EA">
        <w:trPr>
          <w:trHeight w:val="1133"/>
        </w:trPr>
        <w:tc>
          <w:tcPr>
            <w:tcW w:w="828" w:type="dxa"/>
            <w:vAlign w:val="center"/>
          </w:tcPr>
          <w:p w14:paraId="5F7F2341" w14:textId="073BD0B6" w:rsidR="0048731C" w:rsidRPr="00FF357A" w:rsidRDefault="00FF357A" w:rsidP="00AB2CF4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0"/>
                <w:szCs w:val="24"/>
              </w:rPr>
              <w:t>Time</w:t>
            </w:r>
          </w:p>
          <w:p w14:paraId="1207B896" w14:textId="49DA8723" w:rsidR="00AB2CF4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F357A">
              <w:rPr>
                <w:rFonts w:ascii="Calibri" w:eastAsia="Calibri" w:hAnsi="Calibri" w:cs="Calibri"/>
                <w:color w:val="auto"/>
                <w:sz w:val="20"/>
                <w:szCs w:val="24"/>
              </w:rPr>
              <w:t>Subject</w:t>
            </w:r>
          </w:p>
        </w:tc>
        <w:tc>
          <w:tcPr>
            <w:tcW w:w="2317" w:type="dxa"/>
            <w:vAlign w:val="center"/>
          </w:tcPr>
          <w:p w14:paraId="7336A9BD" w14:textId="51A45B7C" w:rsidR="00160096" w:rsidRPr="00253A5F" w:rsidRDefault="00AB2CF4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/Writing</w:t>
            </w:r>
          </w:p>
          <w:p w14:paraId="05EE191A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onday</w:t>
            </w:r>
          </w:p>
          <w:p w14:paraId="4D40FE8D" w14:textId="1A45B3D8" w:rsidR="00C81D3D" w:rsidRPr="00B057C7" w:rsidRDefault="00C81D3D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C91A53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NO SCHOOL</w:t>
            </w:r>
          </w:p>
        </w:tc>
        <w:tc>
          <w:tcPr>
            <w:tcW w:w="2250" w:type="dxa"/>
            <w:gridSpan w:val="3"/>
            <w:vAlign w:val="center"/>
          </w:tcPr>
          <w:p w14:paraId="022AC53A" w14:textId="23164B07" w:rsidR="00160096" w:rsidRPr="00253A5F" w:rsidRDefault="00B7039F" w:rsidP="00B7039F">
            <w:pP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AB2CF4"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2</w:t>
            </w:r>
            <w:r w:rsidRPr="00B7039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  <w:vertAlign w:val="superscript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cience</w:t>
            </w:r>
            <w:r w:rsidR="00AB2CF4"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</w:p>
          <w:p w14:paraId="51723991" w14:textId="131AB1FC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uesday</w:t>
            </w:r>
          </w:p>
        </w:tc>
        <w:tc>
          <w:tcPr>
            <w:tcW w:w="2273" w:type="dxa"/>
            <w:vAlign w:val="center"/>
          </w:tcPr>
          <w:p w14:paraId="5F0181D6" w14:textId="16D035F1" w:rsidR="00160096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/Writing</w:t>
            </w: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  <w:p w14:paraId="28ACBE82" w14:textId="77AD6263" w:rsidR="00B7039F" w:rsidRPr="00253A5F" w:rsidRDefault="00B7039F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4</w:t>
            </w:r>
            <w:r w:rsidRPr="00B7039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  <w:vertAlign w:val="superscript"/>
              </w:rPr>
              <w:t>th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Social Studies</w:t>
            </w:r>
          </w:p>
          <w:p w14:paraId="2617616B" w14:textId="3DDCE9C8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Wednesday</w:t>
            </w:r>
          </w:p>
        </w:tc>
        <w:tc>
          <w:tcPr>
            <w:tcW w:w="2160" w:type="dxa"/>
          </w:tcPr>
          <w:p w14:paraId="2949217D" w14:textId="77777777" w:rsidR="00B7039F" w:rsidRDefault="00AB2CF4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/</w:t>
            </w:r>
          </w:p>
          <w:p w14:paraId="1B5CAFCD" w14:textId="759678FF" w:rsidR="00160096" w:rsidRPr="00253A5F" w:rsidRDefault="00B7039F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2</w:t>
            </w:r>
            <w:r w:rsidRPr="00B7039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  <w:vertAlign w:val="superscript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ocial Studies</w:t>
            </w:r>
          </w:p>
          <w:p w14:paraId="510A6ADB" w14:textId="57DED9F7" w:rsidR="00AB2CF4" w:rsidRPr="00B057C7" w:rsidRDefault="00AB2CF4" w:rsidP="00160096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hursday</w:t>
            </w:r>
          </w:p>
        </w:tc>
        <w:tc>
          <w:tcPr>
            <w:tcW w:w="1507" w:type="dxa"/>
            <w:gridSpan w:val="2"/>
          </w:tcPr>
          <w:p w14:paraId="09D29A35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56CD30F3" w14:textId="77777777" w:rsidR="00160096" w:rsidRPr="0032057B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>Flexible</w:t>
            </w:r>
          </w:p>
          <w:p w14:paraId="172C847E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 xml:space="preserve"> Friday</w:t>
            </w:r>
          </w:p>
          <w:p w14:paraId="75E9C81D" w14:textId="4696E692" w:rsidR="00E577EA" w:rsidRPr="00E577EA" w:rsidRDefault="00E577EA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</w:tc>
      </w:tr>
      <w:tr w:rsidR="00AB2CF4" w14:paraId="2CD7CE2D" w14:textId="24AEF739" w:rsidTr="0060648F">
        <w:trPr>
          <w:trHeight w:val="809"/>
        </w:trPr>
        <w:tc>
          <w:tcPr>
            <w:tcW w:w="828" w:type="dxa"/>
            <w:vAlign w:val="center"/>
          </w:tcPr>
          <w:p w14:paraId="469DACA3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00-8:30</w:t>
            </w:r>
          </w:p>
        </w:tc>
        <w:tc>
          <w:tcPr>
            <w:tcW w:w="10507" w:type="dxa"/>
            <w:gridSpan w:val="8"/>
            <w:vAlign w:val="center"/>
          </w:tcPr>
          <w:p w14:paraId="674F14C1" w14:textId="658F9420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B057C7">
              <w:rPr>
                <w:rFonts w:ascii="Calibri" w:eastAsia="Calibri" w:hAnsi="Calibri" w:cs="Calibri"/>
                <w:color w:val="auto"/>
                <w:sz w:val="24"/>
                <w:szCs w:val="24"/>
              </w:rPr>
              <w:t>Wake up, Breakfast, Get Ready for the Day</w:t>
            </w:r>
          </w:p>
        </w:tc>
      </w:tr>
      <w:tr w:rsidR="00DA0B24" w14:paraId="79B365C8" w14:textId="5FDC2227" w:rsidTr="00222258">
        <w:trPr>
          <w:trHeight w:val="1133"/>
        </w:trPr>
        <w:tc>
          <w:tcPr>
            <w:tcW w:w="828" w:type="dxa"/>
            <w:vAlign w:val="center"/>
          </w:tcPr>
          <w:p w14:paraId="6E0D535C" w14:textId="41BFA5C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6D1D970E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-9:00</w:t>
            </w:r>
          </w:p>
        </w:tc>
        <w:tc>
          <w:tcPr>
            <w:tcW w:w="2340" w:type="dxa"/>
            <w:gridSpan w:val="2"/>
          </w:tcPr>
          <w:p w14:paraId="675AC9B3" w14:textId="4E63D5E6" w:rsidR="00DA0B24" w:rsidRDefault="00DA0B24" w:rsidP="0032057B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126933B6" w14:textId="41D6A17E" w:rsidR="00DA0B24" w:rsidRPr="00701D02" w:rsidRDefault="008C1E42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1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4B0E7E34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Math Adaptive </w:t>
            </w:r>
          </w:p>
          <w:p w14:paraId="24256818" w14:textId="70F7D45D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Skills </w:t>
            </w:r>
          </w:p>
          <w:p w14:paraId="1043E769" w14:textId="65EA7509" w:rsidR="00DA0B24" w:rsidRPr="00706306" w:rsidRDefault="00DA0B24" w:rsidP="0070630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706306">
              <w:rPr>
                <w:rFonts w:ascii="Arial" w:eastAsia="Calibri" w:hAnsi="Arial" w:cs="Arial"/>
                <w:color w:val="auto"/>
                <w:sz w:val="22"/>
                <w:szCs w:val="24"/>
              </w:rPr>
              <w:t>Practice at your own pace!</w:t>
            </w:r>
          </w:p>
        </w:tc>
        <w:tc>
          <w:tcPr>
            <w:tcW w:w="2160" w:type="dxa"/>
          </w:tcPr>
          <w:p w14:paraId="3EBDF454" w14:textId="00A6F68B" w:rsidR="00DA0B24" w:rsidRPr="000319C6" w:rsidRDefault="00DA0B24" w:rsidP="0032057B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098C13F2" w14:textId="48416BAB" w:rsidR="00DA0B24" w:rsidRDefault="008C1E42" w:rsidP="0032057B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2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4915F148" w14:textId="69D620F5" w:rsidR="00DA0B24" w:rsidRDefault="00DA0B24" w:rsidP="0032057B">
            <w:pPr>
              <w:jc w:val="center"/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2"/>
                <w:szCs w:val="22"/>
              </w:rPr>
              <w:t>your username and password were emailed to your parents</w:t>
            </w:r>
          </w:p>
          <w:p w14:paraId="6E2C828F" w14:textId="03E712C4" w:rsidR="00DA0B24" w:rsidRDefault="00DA0B24" w:rsidP="00C81D3D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  <w:r w:rsidRPr="00C81D3D"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  <w:t>*</w:t>
            </w:r>
            <w:r w:rsidRPr="003A7D62">
              <w:rPr>
                <w:rFonts w:ascii="Arial" w:eastAsia="Calibri" w:hAnsi="Arial" w:cs="Arial"/>
                <w:i/>
                <w:color w:val="auto"/>
                <w:sz w:val="22"/>
                <w:szCs w:val="22"/>
                <w:highlight w:val="yellow"/>
              </w:rPr>
              <w:t>words are listed below</w:t>
            </w:r>
          </w:p>
          <w:p w14:paraId="013B7509" w14:textId="610581AE" w:rsidR="00DA0B24" w:rsidRPr="00C81D3D" w:rsidRDefault="00DA0B24" w:rsidP="00C81D3D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  <w:r w:rsidRPr="003A7D62">
              <w:rPr>
                <w:rFonts w:ascii="Arial" w:eastAsia="Calibri" w:hAnsi="Arial" w:cs="Arial"/>
                <w:i/>
                <w:color w:val="auto"/>
                <w:sz w:val="22"/>
                <w:szCs w:val="22"/>
                <w:highlight w:val="yellow"/>
              </w:rPr>
              <w:t>Start activities, do test last.</w:t>
            </w:r>
          </w:p>
          <w:p w14:paraId="6BACCABE" w14:textId="77777777" w:rsidR="00DA0B24" w:rsidRDefault="00DA0B24" w:rsidP="0032057B">
            <w:pPr>
              <w:jc w:val="center"/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</w:p>
          <w:p w14:paraId="18116BB5" w14:textId="0561E33B" w:rsidR="00DA0B24" w:rsidRPr="00B057C7" w:rsidRDefault="00DA0B24" w:rsidP="002E7928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6377EE7" w14:textId="6DD2131B" w:rsidR="00DA0B24" w:rsidRDefault="00DA0B24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2F33E23A" w14:textId="2FA742E4" w:rsidR="00DA0B24" w:rsidRPr="00701D02" w:rsidRDefault="008C1E42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3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6E9ADA36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Math Adaptive </w:t>
            </w:r>
          </w:p>
          <w:p w14:paraId="197E75B0" w14:textId="5FC77D13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Skills </w:t>
            </w:r>
          </w:p>
          <w:p w14:paraId="6F5DB9F2" w14:textId="2375A533" w:rsidR="00DA0B24" w:rsidRPr="00B057C7" w:rsidRDefault="00DA0B24" w:rsidP="00701D02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706306">
              <w:rPr>
                <w:rFonts w:ascii="Arial" w:eastAsia="Calibri" w:hAnsi="Arial" w:cs="Arial"/>
                <w:color w:val="auto"/>
                <w:sz w:val="22"/>
                <w:szCs w:val="24"/>
              </w:rPr>
              <w:t>Practice at your own pace!</w:t>
            </w:r>
          </w:p>
        </w:tc>
        <w:tc>
          <w:tcPr>
            <w:tcW w:w="2340" w:type="dxa"/>
            <w:gridSpan w:val="2"/>
          </w:tcPr>
          <w:p w14:paraId="6B13EC61" w14:textId="40B0EAF3" w:rsidR="00DA0B24" w:rsidRPr="000319C6" w:rsidRDefault="00DA0B24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52CC4C91" w14:textId="45021C80" w:rsidR="00DA0B24" w:rsidRDefault="008C1E42" w:rsidP="000319C6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4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27A4896C" w14:textId="77777777" w:rsidR="00DA0B24" w:rsidRDefault="00DA0B24" w:rsidP="00197BFA">
            <w:pPr>
              <w:jc w:val="center"/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2"/>
                <w:szCs w:val="22"/>
              </w:rPr>
              <w:t>your username and password were emailed to your parents</w:t>
            </w:r>
          </w:p>
          <w:p w14:paraId="1076AB8E" w14:textId="2B1FE25B" w:rsidR="00DA0B24" w:rsidRDefault="00DA0B24" w:rsidP="00197BFA">
            <w:pPr>
              <w:jc w:val="center"/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 w:rsidRPr="003A7D62">
              <w:rPr>
                <w:rFonts w:ascii="Arial" w:eastAsia="Calibri" w:hAnsi="Arial" w:cs="Arial"/>
                <w:color w:val="auto"/>
                <w:sz w:val="22"/>
                <w:szCs w:val="22"/>
                <w:highlight w:val="yellow"/>
              </w:rPr>
              <w:t>Make sure to complete all activities before taking the test</w:t>
            </w:r>
            <w:r>
              <w:rPr>
                <w:rFonts w:ascii="Arial" w:eastAsia="Calibri" w:hAnsi="Arial" w:cs="Arial"/>
                <w:color w:val="auto"/>
                <w:sz w:val="22"/>
                <w:szCs w:val="22"/>
                <w:highlight w:val="yellow"/>
              </w:rPr>
              <w:t xml:space="preserve"> on spelling city</w:t>
            </w:r>
            <w:proofErr w:type="gramStart"/>
            <w:r>
              <w:rPr>
                <w:rFonts w:ascii="Arial" w:eastAsia="Calibri" w:hAnsi="Arial" w:cs="Arial"/>
                <w:color w:val="auto"/>
                <w:sz w:val="22"/>
                <w:szCs w:val="22"/>
                <w:highlight w:val="yellow"/>
              </w:rPr>
              <w:t>.</w:t>
            </w:r>
            <w:r w:rsidRPr="003A7D62">
              <w:rPr>
                <w:rFonts w:ascii="Arial" w:eastAsia="Calibri" w:hAnsi="Arial" w:cs="Arial"/>
                <w:color w:val="auto"/>
                <w:sz w:val="22"/>
                <w:szCs w:val="22"/>
                <w:highlight w:val="yellow"/>
              </w:rPr>
              <w:t>.</w:t>
            </w:r>
            <w:proofErr w:type="gramEnd"/>
          </w:p>
          <w:p w14:paraId="207D2488" w14:textId="08A152ED" w:rsidR="00DA0B24" w:rsidRPr="00B057C7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  <w:vMerge w:val="restart"/>
          </w:tcPr>
          <w:p w14:paraId="5EDE5469" w14:textId="77777777" w:rsidR="00DA0B24" w:rsidRPr="00C91A53" w:rsidRDefault="00DA0B24" w:rsidP="000D1200">
            <w:pPr>
              <w:rPr>
                <w:color w:val="00B050"/>
                <w:sz w:val="28"/>
              </w:rPr>
            </w:pPr>
          </w:p>
          <w:p w14:paraId="388E422E" w14:textId="09CB0971" w:rsidR="00DA0B24" w:rsidRPr="00C91A53" w:rsidRDefault="00DA0B24" w:rsidP="00CA4D15">
            <w:pPr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>Perfect</w:t>
            </w:r>
          </w:p>
          <w:p w14:paraId="4D35F3AA" w14:textId="7E4ED631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>Time</w:t>
            </w:r>
          </w:p>
          <w:p w14:paraId="3B0CEE9C" w14:textId="10AD497B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 xml:space="preserve"> To</w:t>
            </w:r>
          </w:p>
          <w:p w14:paraId="317C1D6C" w14:textId="1F3F1CB9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 xml:space="preserve">Catch </w:t>
            </w:r>
          </w:p>
          <w:p w14:paraId="533D9935" w14:textId="61D24226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>Up</w:t>
            </w:r>
          </w:p>
          <w:p w14:paraId="5A648BD8" w14:textId="75CF23F5" w:rsidR="00DA0B24" w:rsidRPr="00C91A53" w:rsidRDefault="00DA0B24" w:rsidP="00CA4D15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Reading</w:t>
            </w:r>
          </w:p>
          <w:p w14:paraId="1B032E7B" w14:textId="34DA072E" w:rsidR="00DA0B24" w:rsidRPr="00C91A53" w:rsidRDefault="00DA0B24" w:rsidP="00CA4D15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Spelling</w:t>
            </w:r>
          </w:p>
          <w:p w14:paraId="26A3751A" w14:textId="009177D6" w:rsidR="00DA0B24" w:rsidRPr="00C91A53" w:rsidRDefault="00DA0B24" w:rsidP="00CA4D15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Math</w:t>
            </w:r>
          </w:p>
          <w:p w14:paraId="2B52511F" w14:textId="46C9BE6B" w:rsidR="00DA0B24" w:rsidRPr="00C91A53" w:rsidRDefault="00DA0B24" w:rsidP="00CA4D15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Writing</w:t>
            </w:r>
          </w:p>
          <w:p w14:paraId="67AF0E14" w14:textId="719DC0CE" w:rsidR="00DA0B24" w:rsidRPr="00C91A53" w:rsidRDefault="00DA0B24" w:rsidP="00CA4D15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Social St</w:t>
            </w:r>
          </w:p>
          <w:p w14:paraId="73CE6D75" w14:textId="344DBCDA" w:rsidR="00DA0B24" w:rsidRPr="00C91A53" w:rsidRDefault="00DA0B24" w:rsidP="00CA4D15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Science</w:t>
            </w:r>
          </w:p>
          <w:p w14:paraId="798ECC5B" w14:textId="77777777" w:rsidR="00DA0B24" w:rsidRDefault="00DA0B24" w:rsidP="00B06278">
            <w:pPr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5553B86A" w14:textId="77777777" w:rsidR="00DA0B24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5A40A75C" w14:textId="6AA44152" w:rsidR="00DA0B24" w:rsidRPr="00CA4D15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>Perfect</w:t>
            </w:r>
          </w:p>
          <w:p w14:paraId="3A6AE08C" w14:textId="77777777" w:rsidR="00DA0B24" w:rsidRPr="00CA4D15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>Time</w:t>
            </w:r>
          </w:p>
          <w:p w14:paraId="31353B12" w14:textId="64A939DF" w:rsidR="00DA0B24" w:rsidRPr="00CA4D15" w:rsidRDefault="00DA0B24" w:rsidP="0054636D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>to</w:t>
            </w:r>
          </w:p>
          <w:p w14:paraId="2E713D20" w14:textId="592D119F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 xml:space="preserve">Practice </w:t>
            </w: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 xml:space="preserve">on  </w:t>
            </w:r>
          </w:p>
          <w:p w14:paraId="17B96ADC" w14:textId="59A4DF3E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a</w:t>
            </w:r>
          </w:p>
          <w:p w14:paraId="5B0B3DD0" w14:textId="77777777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Site</w:t>
            </w:r>
          </w:p>
          <w:p w14:paraId="6FE981BB" w14:textId="77777777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From</w:t>
            </w:r>
          </w:p>
          <w:p w14:paraId="0DD8B0D9" w14:textId="48A3F751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the Website Chart</w:t>
            </w:r>
          </w:p>
          <w:p w14:paraId="6E0D8F83" w14:textId="77777777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I Emailed</w:t>
            </w:r>
          </w:p>
          <w:p w14:paraId="65D1535B" w14:textId="2E56D8B3" w:rsidR="00DA0B24" w:rsidRPr="00C91A53" w:rsidRDefault="00DA0B24" w:rsidP="0054636D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 xml:space="preserve">To </w:t>
            </w:r>
          </w:p>
          <w:p w14:paraId="1B171D8B" w14:textId="35701C5F" w:rsidR="00DA0B24" w:rsidRPr="00B06278" w:rsidRDefault="00DA0B24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Your Parents</w:t>
            </w:r>
          </w:p>
        </w:tc>
      </w:tr>
      <w:tr w:rsidR="00DA0B24" w14:paraId="46FD4161" w14:textId="60D51C22" w:rsidTr="00DF5E3E">
        <w:trPr>
          <w:trHeight w:val="5630"/>
        </w:trPr>
        <w:tc>
          <w:tcPr>
            <w:tcW w:w="828" w:type="dxa"/>
            <w:vMerge w:val="restart"/>
            <w:vAlign w:val="center"/>
          </w:tcPr>
          <w:p w14:paraId="7254A702" w14:textId="0D8312E2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-10:00</w:t>
            </w:r>
          </w:p>
        </w:tc>
        <w:tc>
          <w:tcPr>
            <w:tcW w:w="2340" w:type="dxa"/>
            <w:gridSpan w:val="2"/>
            <w:vMerge w:val="restart"/>
          </w:tcPr>
          <w:p w14:paraId="3ED2A52D" w14:textId="2382F93E" w:rsidR="00DA0B24" w:rsidRPr="0060648F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  <w:t>Math</w:t>
            </w:r>
          </w:p>
          <w:p w14:paraId="33230ABA" w14:textId="24D1CEA1" w:rsidR="00DA0B24" w:rsidRDefault="008C1E42" w:rsidP="00701D02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5" w:history="1">
              <w:r w:rsidR="00DA0B24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37D1B0D2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20CB0AF8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2870923A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01A69583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6EC27F47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699CBF1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4531B963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1FA1E6D4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21212105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0EFC73AB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35763DE1" w14:textId="77777777" w:rsidR="00DA0B24" w:rsidRDefault="00DA0B24" w:rsidP="00615607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</w:p>
          <w:p w14:paraId="489E47D1" w14:textId="77777777" w:rsidR="00DA0B24" w:rsidRDefault="00DA0B24" w:rsidP="002122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4474584C" w14:textId="50A06722" w:rsidR="00DA0B24" w:rsidRDefault="00DA0B24" w:rsidP="0021229E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</w:t>
            </w:r>
          </w:p>
          <w:p w14:paraId="660AB6FE" w14:textId="77777777" w:rsidR="00DA0B24" w:rsidRDefault="00DA0B24" w:rsidP="0021229E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1D4EA77E" w14:textId="77777777" w:rsidR="00DA0B24" w:rsidRPr="00615607" w:rsidRDefault="00DA0B24" w:rsidP="00615607">
            <w:pPr>
              <w:spacing w:after="200" w:line="276" w:lineRule="auto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497F396" w14:textId="5E3A1EFB" w:rsidR="00DA0B24" w:rsidRPr="006B2EAB" w:rsidRDefault="00DA0B24" w:rsidP="00615607">
            <w:pPr>
              <w:rPr>
                <w:rFonts w:ascii="Calibri" w:eastAsia="Calibri" w:hAnsi="Calibri" w:cs="Calibri"/>
                <w:color w:val="auto"/>
                <w:sz w:val="18"/>
                <w:szCs w:val="18"/>
              </w:rPr>
            </w:pPr>
          </w:p>
        </w:tc>
        <w:tc>
          <w:tcPr>
            <w:tcW w:w="2160" w:type="dxa"/>
          </w:tcPr>
          <w:p w14:paraId="64D8034A" w14:textId="5F6D2AB5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50164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lastRenderedPageBreak/>
              <w:t>ELA/Reading</w:t>
            </w:r>
          </w:p>
          <w:p w14:paraId="7EEDED9A" w14:textId="5B55AA2D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Go to Think Central,</w:t>
            </w:r>
          </w:p>
          <w:p w14:paraId="006E7025" w14:textId="77777777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Sign In,</w:t>
            </w:r>
          </w:p>
          <w:p w14:paraId="4F1DB106" w14:textId="397A2C21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Read Story</w:t>
            </w:r>
          </w:p>
          <w:p w14:paraId="7220919F" w14:textId="77777777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67F81B6" w14:textId="6525F7B2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Check your websites chart for sign in information</w:t>
            </w:r>
          </w:p>
          <w:p w14:paraId="30C2D7D6" w14:textId="77777777" w:rsidR="00DA0B24" w:rsidRPr="00431C66" w:rsidRDefault="00DA0B24" w:rsidP="00476C31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  <w:p w14:paraId="28AC7236" w14:textId="2E23973D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  <w:t xml:space="preserve"> </w:t>
            </w:r>
          </w:p>
          <w:p w14:paraId="02343A84" w14:textId="77777777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13901426" w14:textId="77777777" w:rsidR="00DA0B24" w:rsidRPr="00431C66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</w:pPr>
          </w:p>
          <w:p w14:paraId="26473FB5" w14:textId="77777777" w:rsidR="00DA0B24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44687EB5" w14:textId="0C6953F2" w:rsidR="00DA0B24" w:rsidRPr="00476C31" w:rsidRDefault="00DA0B24" w:rsidP="00476C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72A8E69" w14:textId="77777777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49C03E90" w14:textId="77777777" w:rsidR="00DA0B24" w:rsidRDefault="008C1E42" w:rsidP="00706306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hyperlink r:id="rId16" w:history="1">
              <w:r w:rsidR="00DA0B24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5F1F652C" w14:textId="77777777" w:rsidR="00DA0B24" w:rsidRPr="0054636D" w:rsidRDefault="00DA0B24" w:rsidP="0054636D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r w:rsidRPr="003A7D62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  <w:highlight w:val="yellow"/>
              </w:rPr>
              <w:t>Work 30 minutes or more.  Do not guess, use paper as needed.</w:t>
            </w:r>
          </w:p>
          <w:p w14:paraId="255F79A4" w14:textId="77777777" w:rsidR="00DA0B24" w:rsidRDefault="00DA0B24" w:rsidP="000319C6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  <w:p w14:paraId="4D9C6FC7" w14:textId="77777777" w:rsidR="00DA0B24" w:rsidRPr="0060648F" w:rsidRDefault="00DA0B24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2"/>
              </w:rPr>
              <w:t>pick I’m a student</w:t>
            </w:r>
          </w:p>
          <w:p w14:paraId="05790C79" w14:textId="77777777" w:rsidR="00DA0B24" w:rsidRPr="008F7CF6" w:rsidRDefault="00DA0B24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</w:pP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  <w:t>2</w:t>
            </w: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  <w:vertAlign w:val="superscript"/>
              </w:rPr>
              <w:t>nd</w:t>
            </w:r>
            <w:r w:rsidRPr="008F7CF6">
              <w:rPr>
                <w:rFonts w:ascii="Arial" w:eastAsia="Calibri" w:hAnsi="Arial" w:cs="Arial"/>
                <w:color w:val="auto"/>
                <w:sz w:val="24"/>
                <w:szCs w:val="22"/>
                <w:highlight w:val="cyan"/>
              </w:rPr>
              <w:t xml:space="preserve"> grade code</w:t>
            </w:r>
          </w:p>
          <w:p w14:paraId="0FE03602" w14:textId="77777777" w:rsidR="00DA0B24" w:rsidRPr="0060648F" w:rsidRDefault="00DA0B24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2"/>
              </w:rPr>
            </w:pPr>
            <w:r w:rsidRPr="008F7CF6">
              <w:rPr>
                <w:rFonts w:ascii="Arial" w:eastAsia="Calibri" w:hAnsi="Arial" w:cs="Arial"/>
                <w:b/>
                <w:color w:val="auto"/>
                <w:sz w:val="24"/>
                <w:szCs w:val="22"/>
                <w:highlight w:val="cyan"/>
              </w:rPr>
              <w:t>533 520</w:t>
            </w:r>
            <w:r w:rsidRPr="0060648F">
              <w:rPr>
                <w:rFonts w:ascii="Arial" w:eastAsia="Calibri" w:hAnsi="Arial" w:cs="Arial"/>
                <w:b/>
                <w:color w:val="auto"/>
                <w:sz w:val="24"/>
                <w:szCs w:val="22"/>
              </w:rPr>
              <w:t xml:space="preserve">  </w:t>
            </w:r>
          </w:p>
          <w:p w14:paraId="2784991C" w14:textId="77777777" w:rsidR="00DA0B24" w:rsidRDefault="00DA0B24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24F28B5C" w14:textId="77777777" w:rsidR="00DA0B24" w:rsidRPr="0060648F" w:rsidRDefault="00DA0B24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</w:pP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  <w:t>4</w:t>
            </w: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  <w:vertAlign w:val="superscript"/>
              </w:rPr>
              <w:t>th</w:t>
            </w:r>
            <w:r w:rsidRPr="0060648F">
              <w:rPr>
                <w:rFonts w:ascii="Arial" w:eastAsia="Calibri" w:hAnsi="Arial" w:cs="Arial"/>
                <w:color w:val="auto"/>
                <w:sz w:val="24"/>
                <w:szCs w:val="22"/>
                <w:highlight w:val="green"/>
              </w:rPr>
              <w:t xml:space="preserve"> grade code</w:t>
            </w:r>
          </w:p>
          <w:p w14:paraId="07D90724" w14:textId="77777777" w:rsidR="00DA0B24" w:rsidRDefault="00DA0B24" w:rsidP="000319C6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2"/>
              </w:rPr>
            </w:pPr>
            <w:r w:rsidRPr="0060648F">
              <w:rPr>
                <w:rFonts w:ascii="Arial" w:eastAsia="Calibri" w:hAnsi="Arial" w:cs="Arial"/>
                <w:b/>
                <w:bCs/>
                <w:color w:val="auto"/>
                <w:sz w:val="24"/>
                <w:szCs w:val="22"/>
                <w:highlight w:val="green"/>
              </w:rPr>
              <w:t>825 913</w:t>
            </w:r>
          </w:p>
          <w:p w14:paraId="2BF3A4D4" w14:textId="77777777" w:rsidR="00DA0B24" w:rsidRDefault="00DA0B24" w:rsidP="000319C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2"/>
              </w:rPr>
            </w:pPr>
          </w:p>
          <w:p w14:paraId="3D072E0F" w14:textId="77777777" w:rsidR="00DA0B24" w:rsidRPr="008F7CF6" w:rsidRDefault="00DA0B24" w:rsidP="000319C6">
            <w:pPr>
              <w:jc w:val="center"/>
              <w:rPr>
                <w:rFonts w:ascii="Arial" w:hAnsi="Arial" w:cs="Arial"/>
                <w:b/>
                <w:color w:val="FF0000"/>
                <w:sz w:val="24"/>
                <w:szCs w:val="18"/>
              </w:rPr>
            </w:pPr>
            <w:r w:rsidRPr="008F7CF6">
              <w:rPr>
                <w:rFonts w:ascii="Arial" w:hAnsi="Arial" w:cs="Arial"/>
                <w:b/>
                <w:color w:val="FF0000"/>
                <w:sz w:val="24"/>
                <w:szCs w:val="18"/>
              </w:rPr>
              <w:t>Click on Your name and begin</w:t>
            </w:r>
          </w:p>
          <w:p w14:paraId="6F1B3AE7" w14:textId="77777777" w:rsidR="00DA0B24" w:rsidRDefault="00DA0B24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2AF9D3E" w14:textId="77777777" w:rsidR="00DA0B24" w:rsidRDefault="00DA0B24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88A48C7" w14:textId="3BAFC335" w:rsidR="00DA0B24" w:rsidRDefault="00DA0B24" w:rsidP="007442A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7D1CEF3" w14:textId="57740255" w:rsidR="00DA0B24" w:rsidRPr="00261297" w:rsidRDefault="00DA0B24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gridSpan w:val="2"/>
          </w:tcPr>
          <w:p w14:paraId="68F7DB9A" w14:textId="7A0C5BA9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A446C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226F1C80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Go to Think Central,</w:t>
            </w:r>
          </w:p>
          <w:p w14:paraId="1BA51998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Sign In,</w:t>
            </w:r>
          </w:p>
          <w:p w14:paraId="27D38D73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Read Story</w:t>
            </w:r>
          </w:p>
          <w:p w14:paraId="79E63536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0F9460EA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Check your websites chart for sign in information</w:t>
            </w:r>
          </w:p>
          <w:p w14:paraId="2242294B" w14:textId="358321E2" w:rsidR="00DA0B24" w:rsidRPr="00701D02" w:rsidRDefault="00DA0B24" w:rsidP="00B06278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  <w:vMerge/>
          </w:tcPr>
          <w:p w14:paraId="6AA53EDB" w14:textId="634EBE10" w:rsidR="00DA0B24" w:rsidRPr="0032057B" w:rsidRDefault="00DA0B24" w:rsidP="007D7231">
            <w:pPr>
              <w:jc w:val="center"/>
              <w:rPr>
                <w:color w:val="00B050"/>
              </w:rPr>
            </w:pPr>
          </w:p>
        </w:tc>
      </w:tr>
      <w:tr w:rsidR="00DA0B24" w14:paraId="26FD3863" w14:textId="77777777" w:rsidTr="00222258">
        <w:trPr>
          <w:trHeight w:val="5610"/>
        </w:trPr>
        <w:tc>
          <w:tcPr>
            <w:tcW w:w="828" w:type="dxa"/>
            <w:vMerge/>
            <w:vAlign w:val="center"/>
          </w:tcPr>
          <w:p w14:paraId="040000AB" w14:textId="77777777" w:rsidR="00DA0B24" w:rsidRPr="13B9C9BB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  <w:vMerge/>
          </w:tcPr>
          <w:p w14:paraId="0F26589F" w14:textId="77777777" w:rsidR="00DA0B24" w:rsidRPr="00701D02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</w:p>
        </w:tc>
        <w:tc>
          <w:tcPr>
            <w:tcW w:w="2160" w:type="dxa"/>
          </w:tcPr>
          <w:p w14:paraId="7141B388" w14:textId="77777777" w:rsidR="00DA0B24" w:rsidRPr="00431C66" w:rsidRDefault="00DA0B24" w:rsidP="00DA0B2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</w:pPr>
            <w:r w:rsidRPr="00431C66">
              <w:rPr>
                <w:rFonts w:ascii="Arial" w:eastAsia="Calibri" w:hAnsi="Arial" w:cs="Arial"/>
                <w:b/>
                <w:color w:val="auto"/>
                <w:sz w:val="44"/>
                <w:szCs w:val="24"/>
                <w:highlight w:val="yellow"/>
              </w:rPr>
              <w:t>*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>2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 xml:space="preserve"> Grade</w:t>
            </w:r>
          </w:p>
          <w:p w14:paraId="00915DAC" w14:textId="77777777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cyan"/>
              </w:rPr>
              <w:t>The Kite Contest</w:t>
            </w:r>
          </w:p>
          <w:p w14:paraId="63C34D4C" w14:textId="77777777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56795731" w14:textId="77777777" w:rsidR="00DA0B24" w:rsidRPr="00431C66" w:rsidRDefault="008C1E42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17" w:history="1">
              <w:r w:rsidR="00DA0B24" w:rsidRPr="00431C66">
                <w:rPr>
                  <w:rStyle w:val="Hyperlink"/>
                  <w:rFonts w:ascii="Arial" w:eastAsia="Calibri" w:hAnsi="Arial" w:cs="Arial"/>
                  <w:color w:val="auto"/>
                  <w:sz w:val="24"/>
                  <w:szCs w:val="24"/>
                </w:rPr>
                <w:t>The Kite Contest</w:t>
              </w:r>
            </w:hyperlink>
          </w:p>
          <w:p w14:paraId="0812DE67" w14:textId="77777777" w:rsidR="00DA0B24" w:rsidRPr="00431C66" w:rsidRDefault="00DA0B24" w:rsidP="00DA0B24">
            <w:pPr>
              <w:pStyle w:val="ListParagraph"/>
              <w:numPr>
                <w:ilvl w:val="0"/>
                <w:numId w:val="24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write down what you think the story might be about</w:t>
            </w:r>
          </w:p>
          <w:p w14:paraId="56EAC299" w14:textId="77777777" w:rsidR="00DA0B24" w:rsidRPr="00431C66" w:rsidRDefault="00DA0B24" w:rsidP="00DA0B24">
            <w:pPr>
              <w:pStyle w:val="ListParagraph"/>
              <w:numPr>
                <w:ilvl w:val="0"/>
                <w:numId w:val="24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listen to the story</w:t>
            </w:r>
          </w:p>
          <w:p w14:paraId="073855BB" w14:textId="77777777" w:rsidR="00DA0B24" w:rsidRPr="00431C66" w:rsidRDefault="00DA0B24" w:rsidP="00DA0B24">
            <w:pPr>
              <w:pStyle w:val="ListParagraph"/>
              <w:numPr>
                <w:ilvl w:val="0"/>
                <w:numId w:val="24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were you right in your prediction</w:t>
            </w:r>
          </w:p>
          <w:p w14:paraId="173D9ADD" w14:textId="77777777" w:rsidR="00DA0B24" w:rsidRPr="00431C66" w:rsidRDefault="00DA0B24" w:rsidP="00DA0B24">
            <w:pPr>
              <w:pStyle w:val="ListParagraph"/>
              <w:numPr>
                <w:ilvl w:val="0"/>
                <w:numId w:val="24"/>
              </w:num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read the story without audio</w:t>
            </w:r>
          </w:p>
          <w:p w14:paraId="316ABF0B" w14:textId="7C9D07CE" w:rsidR="00DA0B24" w:rsidRPr="00431C66" w:rsidRDefault="00FB4C35" w:rsidP="00DA0B24">
            <w:pPr>
              <w:pStyle w:val="ListParagraph"/>
              <w:numPr>
                <w:ilvl w:val="0"/>
                <w:numId w:val="24"/>
              </w:numP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complete the</w:t>
            </w:r>
            <w:r w:rsidR="00840343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 xml:space="preserve"> story element organizer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: characters, setting, problem, solution</w:t>
            </w:r>
            <w:r w:rsidR="00FA2717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, theme</w:t>
            </w:r>
          </w:p>
          <w:p w14:paraId="672FC9A8" w14:textId="77777777" w:rsidR="00DA0B24" w:rsidRPr="00431C66" w:rsidRDefault="00DA0B24" w:rsidP="00DA0B24">
            <w:pPr>
              <w:pStyle w:val="ListParagraph"/>
              <w:ind w:left="360"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</w:p>
          <w:p w14:paraId="2F5828DE" w14:textId="753DFDA9" w:rsidR="00DA0B24" w:rsidRPr="00431C66" w:rsidRDefault="00840343" w:rsidP="00DA0B24">
            <w:pPr>
              <w:pStyle w:val="ListParagraph"/>
              <w:ind w:left="36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Y</w:t>
            </w:r>
            <w:r w:rsidR="00FB4C35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ou can draw the organizer on paper, the </w:t>
            </w:r>
            <w:proofErr w:type="gramStart"/>
            <w:r w:rsidR="00FB4C35">
              <w:rPr>
                <w:rFonts w:ascii="Arial" w:eastAsia="Calibri" w:hAnsi="Arial" w:cs="Arial"/>
                <w:color w:val="auto"/>
                <w:sz w:val="24"/>
                <w:szCs w:val="24"/>
              </w:rPr>
              <w:t>sidewalk,</w:t>
            </w:r>
            <w:proofErr w:type="gramEnd"/>
            <w:r w:rsidR="00FB4C35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a chalkboard, etc… fill it out and send me a picture!</w:t>
            </w:r>
          </w:p>
          <w:p w14:paraId="4D227D97" w14:textId="77777777" w:rsidR="00DA0B24" w:rsidRPr="00350164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</w:pPr>
          </w:p>
        </w:tc>
        <w:tc>
          <w:tcPr>
            <w:tcW w:w="2340" w:type="dxa"/>
            <w:gridSpan w:val="2"/>
          </w:tcPr>
          <w:p w14:paraId="54A8FC8F" w14:textId="0D83C1AE" w:rsidR="00DA0B24" w:rsidRPr="00431C66" w:rsidRDefault="00DA0B24" w:rsidP="00DA0B2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</w:pPr>
            <w:r w:rsidRPr="00431C66">
              <w:rPr>
                <w:rFonts w:ascii="Arial" w:eastAsia="Calibri" w:hAnsi="Arial" w:cs="Arial"/>
                <w:b/>
                <w:color w:val="auto"/>
                <w:sz w:val="44"/>
                <w:szCs w:val="24"/>
                <w:highlight w:val="yellow"/>
              </w:rPr>
              <w:t>*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>2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 xml:space="preserve"> Grade</w:t>
            </w: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 xml:space="preserve"> Math</w:t>
            </w:r>
          </w:p>
          <w:p w14:paraId="1201621F" w14:textId="77777777" w:rsidR="00DA0B24" w:rsidRDefault="00DA0B24" w:rsidP="00DA0B24">
            <w:pPr>
              <w:spacing w:after="200" w:line="276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</w:pPr>
          </w:p>
          <w:p w14:paraId="5869D014" w14:textId="77777777" w:rsidR="00DA0B24" w:rsidRPr="003A7D62" w:rsidRDefault="00DA0B24" w:rsidP="00DA0B24">
            <w:pPr>
              <w:spacing w:after="200" w:line="276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</w:rPr>
            </w:pPr>
            <w:r w:rsidRPr="003A7D62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>Liveworksheets.com</w:t>
            </w:r>
          </w:p>
          <w:p w14:paraId="6E606CD9" w14:textId="51E28F27" w:rsidR="00DA0B24" w:rsidRPr="00FA289E" w:rsidRDefault="00DA0B24" w:rsidP="00DA0B24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Students: follow link below, do </w:t>
            </w:r>
            <w:r w:rsidR="00251BF2"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the 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problems, hit finish, write your name, hit send, and your work will be emailed to me.</w:t>
            </w:r>
          </w:p>
          <w:p w14:paraId="043CBC05" w14:textId="3F54C0D0" w:rsidR="00DA0B24" w:rsidRDefault="00DA0B24" w:rsidP="00DA0B24">
            <w:pPr>
              <w:jc w:val="center"/>
              <w:rPr>
                <w:rFonts w:ascii="Calibri" w:eastAsia="Calibri" w:hAnsi="Calibri" w:cs="Times New Roman"/>
                <w:b/>
                <w:color w:val="000000" w:themeColor="text1"/>
                <w:sz w:val="28"/>
                <w:szCs w:val="22"/>
              </w:rPr>
            </w:pPr>
          </w:p>
          <w:p w14:paraId="2905B09C" w14:textId="0DD77E1B" w:rsidR="00DA0B24" w:rsidRDefault="008C1E42" w:rsidP="00DA0B24">
            <w:pPr>
              <w:rPr>
                <w:rFonts w:ascii="Calibri" w:hAnsi="Calibri" w:cs="Calibri"/>
                <w:sz w:val="22"/>
                <w:szCs w:val="22"/>
              </w:rPr>
            </w:pPr>
            <w:hyperlink r:id="rId18" w:history="1">
              <w:r w:rsidR="00840343" w:rsidRPr="00251BF2">
                <w:rPr>
                  <w:rStyle w:val="Hyperlink"/>
                  <w:rFonts w:ascii="Calibri" w:hAnsi="Calibri" w:cs="Calibri"/>
                  <w:sz w:val="22"/>
                  <w:szCs w:val="22"/>
                  <w:highlight w:val="yellow"/>
                </w:rPr>
                <w:t>2nd Grade Math April 15, 2020</w:t>
              </w:r>
            </w:hyperlink>
          </w:p>
          <w:p w14:paraId="677F5381" w14:textId="70C59FB3" w:rsidR="00840343" w:rsidRDefault="00840343" w:rsidP="00DA0B24">
            <w:pPr>
              <w:rPr>
                <w:rFonts w:ascii="Calibri" w:hAnsi="Calibri" w:cs="Calibri"/>
                <w:sz w:val="22"/>
                <w:szCs w:val="22"/>
              </w:rPr>
            </w:pPr>
            <w:r w:rsidRPr="00840343">
              <w:rPr>
                <w:rFonts w:ascii="Calibri" w:hAnsi="Calibri" w:cs="Calibri"/>
                <w:sz w:val="22"/>
                <w:szCs w:val="22"/>
              </w:rPr>
              <w:t>https://www.liveworksheets.com/kv174781hx?a=send&amp;g=2nd%20Grade&amp;s=Math&amp;t=4zf9vobr33</w:t>
            </w:r>
          </w:p>
          <w:p w14:paraId="1F0D97A5" w14:textId="77777777" w:rsidR="00840343" w:rsidRDefault="00840343" w:rsidP="00DA0B2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A550B44" w14:textId="77777777" w:rsidR="00DA0B24" w:rsidRDefault="00DA0B24" w:rsidP="00DA0B2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B9E0B32" w14:textId="4E9EB69D" w:rsidR="00DA0B24" w:rsidRDefault="00DA0B24" w:rsidP="00DA0B24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F38DBAD" w14:textId="77777777" w:rsidR="00DA0B24" w:rsidRPr="003A7D62" w:rsidRDefault="00DA0B24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</w:pPr>
          </w:p>
        </w:tc>
        <w:tc>
          <w:tcPr>
            <w:tcW w:w="2340" w:type="dxa"/>
            <w:gridSpan w:val="2"/>
          </w:tcPr>
          <w:p w14:paraId="1C8248C3" w14:textId="77777777" w:rsidR="00C90C06" w:rsidRPr="00431C66" w:rsidRDefault="00C90C06" w:rsidP="00C90C06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</w:pPr>
            <w:r w:rsidRPr="00431C66">
              <w:rPr>
                <w:rFonts w:ascii="Arial" w:eastAsia="Calibri" w:hAnsi="Arial" w:cs="Arial"/>
                <w:b/>
                <w:color w:val="auto"/>
                <w:sz w:val="44"/>
                <w:szCs w:val="24"/>
                <w:highlight w:val="yellow"/>
              </w:rPr>
              <w:t>*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>2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cyan"/>
              </w:rPr>
              <w:t xml:space="preserve"> Grade</w:t>
            </w:r>
          </w:p>
          <w:p w14:paraId="4D2E26D3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cyan"/>
              </w:rPr>
              <w:t>The Kite Contest</w:t>
            </w:r>
          </w:p>
          <w:p w14:paraId="17617878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</w:p>
          <w:p w14:paraId="749CAF0E" w14:textId="77777777" w:rsidR="00C90C06" w:rsidRPr="00431C66" w:rsidRDefault="008C1E42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19" w:history="1">
              <w:r w:rsidR="00C90C06" w:rsidRPr="00431C66">
                <w:rPr>
                  <w:rStyle w:val="Hyperlink"/>
                  <w:rFonts w:ascii="Arial" w:eastAsia="Calibri" w:hAnsi="Arial" w:cs="Arial"/>
                  <w:color w:val="auto"/>
                  <w:sz w:val="24"/>
                  <w:szCs w:val="24"/>
                </w:rPr>
                <w:t>The Kite Contest</w:t>
              </w:r>
            </w:hyperlink>
          </w:p>
          <w:p w14:paraId="27A8E9CB" w14:textId="77777777" w:rsidR="00C90C06" w:rsidRPr="00C90C06" w:rsidRDefault="00C90C06" w:rsidP="00C90C06">
            <w:pPr>
              <w:pStyle w:val="ListParagraph"/>
              <w:numPr>
                <w:ilvl w:val="0"/>
                <w:numId w:val="27"/>
              </w:numPr>
              <w:rPr>
                <w:rFonts w:ascii="Arial" w:eastAsia="Calibri" w:hAnsi="Arial" w:cs="Arial"/>
                <w:bCs/>
                <w:color w:val="auto"/>
                <w:sz w:val="28"/>
                <w:szCs w:val="24"/>
              </w:rPr>
            </w:pPr>
            <w:r w:rsidRPr="00C90C06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re</w:t>
            </w:r>
            <w:r>
              <w:rPr>
                <w:rFonts w:ascii="Arial" w:eastAsia="Calibri" w:hAnsi="Arial" w:cs="Arial"/>
                <w:bCs/>
                <w:color w:val="auto"/>
                <w:sz w:val="28"/>
                <w:szCs w:val="24"/>
              </w:rPr>
              <w:t>-</w:t>
            </w:r>
            <w: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read the story</w:t>
            </w:r>
          </w:p>
          <w:p w14:paraId="51F942C0" w14:textId="77777777" w:rsidR="00C90C06" w:rsidRPr="00C90C06" w:rsidRDefault="00C90C06" w:rsidP="00C90C06">
            <w:pPr>
              <w:pStyle w:val="ListParagraph"/>
              <w:ind w:left="360"/>
              <w:rPr>
                <w:rFonts w:ascii="Arial" w:eastAsia="Calibri" w:hAnsi="Arial" w:cs="Arial"/>
                <w:bCs/>
                <w:color w:val="auto"/>
                <w:sz w:val="28"/>
                <w:szCs w:val="24"/>
              </w:rPr>
            </w:pPr>
          </w:p>
          <w:p w14:paraId="32CB4704" w14:textId="0C3C49A3" w:rsidR="00C90C06" w:rsidRPr="00C90C06" w:rsidRDefault="00C90C06" w:rsidP="00C90C06">
            <w:pPr>
              <w:pStyle w:val="ListParagraph"/>
              <w:numPr>
                <w:ilvl w:val="0"/>
                <w:numId w:val="27"/>
              </w:numP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</w:pPr>
            <w:r w:rsidRPr="00C90C06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go to ass</w:t>
            </w:r>
            <w: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ignments or download for questions</w:t>
            </w:r>
          </w:p>
          <w:p w14:paraId="3B703766" w14:textId="77777777" w:rsidR="00C90C06" w:rsidRPr="00C90C06" w:rsidRDefault="00C90C06" w:rsidP="00C90C06">
            <w:pPr>
              <w:pStyle w:val="ListParagraph"/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</w:pPr>
          </w:p>
          <w:p w14:paraId="1492301B" w14:textId="7ED454EF" w:rsidR="00C90C06" w:rsidRPr="003A446C" w:rsidRDefault="00C90C06" w:rsidP="00C90C06">
            <w:pPr>
              <w:pStyle w:val="ListParagraph"/>
              <w:numPr>
                <w:ilvl w:val="0"/>
                <w:numId w:val="27"/>
              </w:numPr>
              <w:rPr>
                <w:rFonts w:ascii="Arial" w:eastAsia="Calibri" w:hAnsi="Arial" w:cs="Arial"/>
                <w:bCs/>
                <w:color w:val="auto"/>
                <w:sz w:val="28"/>
                <w:szCs w:val="24"/>
                <w:highlight w:val="yellow"/>
              </w:rPr>
            </w:pPr>
            <w:r w:rsidRPr="003A446C">
              <w:rPr>
                <w:rFonts w:ascii="Arial" w:eastAsia="Calibri" w:hAnsi="Arial" w:cs="Arial"/>
                <w:bCs/>
                <w:color w:val="auto"/>
                <w:sz w:val="24"/>
                <w:szCs w:val="24"/>
                <w:highlight w:val="yellow"/>
              </w:rPr>
              <w:t>answer the questions in complete sent</w:t>
            </w:r>
            <w:bookmarkStart w:id="0" w:name="_GoBack"/>
            <w:r w:rsidRPr="003A446C">
              <w:rPr>
                <w:rFonts w:ascii="Arial" w:eastAsia="Calibri" w:hAnsi="Arial" w:cs="Arial"/>
                <w:bCs/>
                <w:color w:val="auto"/>
                <w:sz w:val="24"/>
                <w:szCs w:val="24"/>
                <w:highlight w:val="yellow"/>
              </w:rPr>
              <w:t>e</w:t>
            </w:r>
            <w:bookmarkEnd w:id="0"/>
            <w:r w:rsidRPr="003A446C">
              <w:rPr>
                <w:rFonts w:ascii="Arial" w:eastAsia="Calibri" w:hAnsi="Arial" w:cs="Arial"/>
                <w:bCs/>
                <w:color w:val="auto"/>
                <w:sz w:val="24"/>
                <w:szCs w:val="24"/>
                <w:highlight w:val="yellow"/>
              </w:rPr>
              <w:t>nces</w:t>
            </w:r>
          </w:p>
          <w:p w14:paraId="7FE1A430" w14:textId="77777777" w:rsidR="00C90C06" w:rsidRPr="00C90C06" w:rsidRDefault="00C90C06" w:rsidP="00C90C06">
            <w:pPr>
              <w:rPr>
                <w:rFonts w:ascii="Arial" w:eastAsia="Calibri" w:hAnsi="Arial" w:cs="Arial"/>
                <w:bCs/>
                <w:color w:val="auto"/>
                <w:sz w:val="28"/>
                <w:szCs w:val="24"/>
              </w:rPr>
            </w:pPr>
          </w:p>
          <w:p w14:paraId="0350632E" w14:textId="17A7F69C" w:rsidR="00C90C06" w:rsidRPr="00C90C06" w:rsidRDefault="00C90C06" w:rsidP="00C90C06">
            <w:pPr>
              <w:pStyle w:val="ListParagraph"/>
              <w:numPr>
                <w:ilvl w:val="0"/>
                <w:numId w:val="27"/>
              </w:numPr>
              <w:rPr>
                <w:rFonts w:ascii="Arial" w:eastAsia="Calibri" w:hAnsi="Arial" w:cs="Arial"/>
                <w:bCs/>
                <w:color w:val="auto"/>
                <w:sz w:val="28"/>
                <w:szCs w:val="24"/>
              </w:rPr>
            </w:pPr>
            <w: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email be your answers by typing them or writing on paper and send a picture</w:t>
            </w:r>
          </w:p>
        </w:tc>
        <w:tc>
          <w:tcPr>
            <w:tcW w:w="1327" w:type="dxa"/>
            <w:vMerge/>
          </w:tcPr>
          <w:p w14:paraId="3DF97B55" w14:textId="77777777" w:rsidR="00DA0B24" w:rsidRPr="0032057B" w:rsidRDefault="00DA0B24" w:rsidP="007D7231">
            <w:pPr>
              <w:jc w:val="center"/>
              <w:rPr>
                <w:color w:val="00B050"/>
              </w:rPr>
            </w:pPr>
          </w:p>
        </w:tc>
      </w:tr>
      <w:tr w:rsidR="00DA0B24" w14:paraId="73F01CC0" w14:textId="77777777" w:rsidTr="00222258">
        <w:trPr>
          <w:trHeight w:val="5610"/>
        </w:trPr>
        <w:tc>
          <w:tcPr>
            <w:tcW w:w="828" w:type="dxa"/>
            <w:vMerge/>
            <w:vAlign w:val="center"/>
          </w:tcPr>
          <w:p w14:paraId="5B68E38A" w14:textId="474C464A" w:rsidR="00DA0B24" w:rsidRPr="13B9C9BB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  <w:vMerge/>
          </w:tcPr>
          <w:p w14:paraId="61EDFA1A" w14:textId="77777777" w:rsidR="00DA0B24" w:rsidRPr="00701D02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</w:p>
        </w:tc>
        <w:tc>
          <w:tcPr>
            <w:tcW w:w="2160" w:type="dxa"/>
          </w:tcPr>
          <w:p w14:paraId="5E064ACC" w14:textId="77777777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</w:pPr>
            <w:r w:rsidRPr="00431C66">
              <w:rPr>
                <w:rFonts w:ascii="Arial" w:eastAsia="Calibri" w:hAnsi="Arial" w:cs="Arial"/>
                <w:color w:val="auto"/>
                <w:sz w:val="48"/>
                <w:szCs w:val="24"/>
                <w:highlight w:val="yellow"/>
              </w:rPr>
              <w:t>*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>4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 xml:space="preserve"> Grade</w:t>
            </w:r>
          </w:p>
          <w:p w14:paraId="3270646E" w14:textId="77777777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>Sarah Plain and Tall</w:t>
            </w:r>
          </w:p>
          <w:p w14:paraId="1CC98E27" w14:textId="77777777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7B5F3EDD" w14:textId="77777777" w:rsidR="00DA0B24" w:rsidRPr="00431C66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</w:rPr>
              <w:t>Vocabulary:</w:t>
            </w:r>
          </w:p>
          <w:p w14:paraId="0FFB962E" w14:textId="77777777" w:rsidR="00DA0B24" w:rsidRPr="00431C66" w:rsidRDefault="008C1E42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20" w:history="1">
              <w:r w:rsidR="00DA0B24" w:rsidRPr="00431C66">
                <w:rPr>
                  <w:rStyle w:val="Hyperlink"/>
                  <w:rFonts w:ascii="Arial" w:eastAsia="Calibri" w:hAnsi="Arial" w:cs="Arial"/>
                  <w:color w:val="auto"/>
                  <w:sz w:val="24"/>
                  <w:szCs w:val="24"/>
                </w:rPr>
                <w:t>Vocabulary for Sarah Plain and Tall</w:t>
              </w:r>
            </w:hyperlink>
          </w:p>
          <w:p w14:paraId="41BD19C9" w14:textId="77777777" w:rsidR="00DA0B24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 xml:space="preserve">Go to ELA Teams for your 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 xml:space="preserve">vocabulary 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 xml:space="preserve"> assignment to turn in</w:t>
            </w:r>
          </w:p>
          <w:p w14:paraId="0E92FAE8" w14:textId="77777777" w:rsidR="00DA0B24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37B04350" w14:textId="77777777" w:rsidR="00DA0B24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Story:</w:t>
            </w:r>
          </w:p>
          <w:p w14:paraId="00133446" w14:textId="77777777" w:rsidR="00DA0B24" w:rsidRDefault="008C1E42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21" w:history="1">
              <w:r w:rsidR="00DA0B24" w:rsidRPr="0049371F">
                <w:rPr>
                  <w:rStyle w:val="Hyperlink"/>
                  <w:rFonts w:ascii="Arial" w:eastAsia="Calibri" w:hAnsi="Arial" w:cs="Arial"/>
                  <w:sz w:val="24"/>
                  <w:szCs w:val="24"/>
                </w:rPr>
                <w:t>Sarah Plain and Tall</w:t>
              </w:r>
            </w:hyperlink>
          </w:p>
          <w:p w14:paraId="01A0908A" w14:textId="77777777" w:rsidR="00DA0B24" w:rsidRPr="00350164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</w:pPr>
          </w:p>
        </w:tc>
        <w:tc>
          <w:tcPr>
            <w:tcW w:w="2340" w:type="dxa"/>
            <w:gridSpan w:val="2"/>
          </w:tcPr>
          <w:p w14:paraId="0B57124C" w14:textId="12A9DFB8" w:rsidR="00DA0B24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</w:pPr>
            <w:r w:rsidRPr="00431C66">
              <w:rPr>
                <w:rFonts w:ascii="Arial" w:eastAsia="Calibri" w:hAnsi="Arial" w:cs="Arial"/>
                <w:color w:val="auto"/>
                <w:sz w:val="48"/>
                <w:szCs w:val="24"/>
                <w:highlight w:val="yellow"/>
              </w:rPr>
              <w:t>*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>4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 xml:space="preserve"> 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>Grade Math</w:t>
            </w:r>
          </w:p>
          <w:p w14:paraId="5C044DDE" w14:textId="77777777" w:rsidR="00DA0B24" w:rsidRPr="00DA0B24" w:rsidRDefault="00DA0B24" w:rsidP="00DA0B24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</w:pPr>
          </w:p>
          <w:p w14:paraId="5972F895" w14:textId="77777777" w:rsidR="00DA0B24" w:rsidRDefault="00DA0B24" w:rsidP="00DA0B24">
            <w:pPr>
              <w:spacing w:after="200" w:line="276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</w:rPr>
            </w:pPr>
            <w:r w:rsidRPr="003A7D62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>Liveworksheets.com</w:t>
            </w:r>
          </w:p>
          <w:p w14:paraId="7A5F455D" w14:textId="6175DA8B" w:rsidR="00251BF2" w:rsidRPr="003A7D62" w:rsidRDefault="00251BF2" w:rsidP="00DA0B24">
            <w:pPr>
              <w:spacing w:after="200" w:line="276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</w:rPr>
            </w:pPr>
            <w:r w:rsidRPr="00251BF2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highlight w:val="yellow"/>
              </w:rPr>
              <w:t>Can also fine on Math Teams</w:t>
            </w:r>
          </w:p>
          <w:p w14:paraId="73843C27" w14:textId="7B9ABD5B" w:rsidR="00DA0B24" w:rsidRPr="00DA0B24" w:rsidRDefault="00DA0B24" w:rsidP="00DA0B24">
            <w:pPr>
              <w:spacing w:after="200" w:line="276" w:lineRule="auto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Students: follow link below</w:t>
            </w:r>
            <w:proofErr w:type="gramStart"/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>,  do</w:t>
            </w:r>
            <w:proofErr w:type="gramEnd"/>
            <w:r w:rsidR="00251BF2"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 the 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</w:rPr>
              <w:t xml:space="preserve"> problems, hit finish, write your name, hit send, and your work will be emailed to me.</w:t>
            </w:r>
          </w:p>
          <w:p w14:paraId="07D5B07D" w14:textId="4AA65622" w:rsidR="00DA0B24" w:rsidRPr="00292ABE" w:rsidRDefault="008C1E42" w:rsidP="00701D02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</w:pPr>
            <w:hyperlink r:id="rId22" w:history="1">
              <w:r w:rsidR="00292ABE" w:rsidRPr="00292ABE">
                <w:rPr>
                  <w:rStyle w:val="Hyperlink"/>
                  <w:rFonts w:ascii="Arial" w:eastAsia="Calibri" w:hAnsi="Arial" w:cs="Arial"/>
                  <w:sz w:val="22"/>
                  <w:szCs w:val="24"/>
                </w:rPr>
                <w:t>https://www.liveworksheets.com/ci174706ga?a=send&amp;g=4th%20Grade&amp;s=Math&amp;t=4zf9vobr33</w:t>
              </w:r>
            </w:hyperlink>
          </w:p>
        </w:tc>
        <w:tc>
          <w:tcPr>
            <w:tcW w:w="2340" w:type="dxa"/>
            <w:gridSpan w:val="2"/>
          </w:tcPr>
          <w:p w14:paraId="25ABB65C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</w:pPr>
            <w:r w:rsidRPr="00431C66">
              <w:rPr>
                <w:rFonts w:ascii="Arial" w:eastAsia="Calibri" w:hAnsi="Arial" w:cs="Arial"/>
                <w:color w:val="auto"/>
                <w:sz w:val="48"/>
                <w:szCs w:val="24"/>
                <w:highlight w:val="yellow"/>
              </w:rPr>
              <w:t>*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>4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 xml:space="preserve"> Grade</w:t>
            </w:r>
          </w:p>
          <w:p w14:paraId="477FA3E4" w14:textId="77777777" w:rsidR="00C90C06" w:rsidRPr="00431C6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green"/>
              </w:rPr>
              <w:t>Sarah Plain and Tall</w:t>
            </w:r>
          </w:p>
          <w:p w14:paraId="6EFC9C56" w14:textId="77777777" w:rsidR="00DA0B24" w:rsidRDefault="00DA0B24" w:rsidP="00C90C06">
            <w:pPr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</w:p>
          <w:p w14:paraId="6C068A6C" w14:textId="622E44D9" w:rsidR="00C90C06" w:rsidRDefault="00C90C06" w:rsidP="00C90C06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 xml:space="preserve">Go to ELA Teams for your </w:t>
            </w: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>comprehension list</w:t>
            </w:r>
            <w:r w:rsidRPr="00431C66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 xml:space="preserve"> </w:t>
            </w:r>
            <w:r w:rsidRPr="00431C66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 xml:space="preserve"> assignment to turn in</w:t>
            </w:r>
          </w:p>
          <w:p w14:paraId="2BE06149" w14:textId="77777777" w:rsidR="00C90C06" w:rsidRDefault="00C90C06" w:rsidP="00C90C06">
            <w:pPr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</w:p>
        </w:tc>
        <w:tc>
          <w:tcPr>
            <w:tcW w:w="1327" w:type="dxa"/>
            <w:vMerge w:val="restart"/>
          </w:tcPr>
          <w:p w14:paraId="28FD3FBB" w14:textId="77777777" w:rsidR="00B06278" w:rsidRDefault="00B06278" w:rsidP="00B06278">
            <w:pPr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32"/>
                <w:szCs w:val="24"/>
              </w:rPr>
            </w:pPr>
          </w:p>
          <w:p w14:paraId="68FD592E" w14:textId="77777777" w:rsidR="00B06278" w:rsidRPr="00C91A53" w:rsidRDefault="00B06278" w:rsidP="00B06278">
            <w:pPr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32"/>
                <w:szCs w:val="24"/>
              </w:rPr>
              <w:t>P</w:t>
            </w: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>erfect</w:t>
            </w:r>
          </w:p>
          <w:p w14:paraId="5A532D66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>Time</w:t>
            </w:r>
          </w:p>
          <w:p w14:paraId="44018D47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 xml:space="preserve"> To</w:t>
            </w:r>
          </w:p>
          <w:p w14:paraId="0A95B3DD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 xml:space="preserve">Catch </w:t>
            </w:r>
          </w:p>
          <w:p w14:paraId="2C21DB4F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8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8"/>
                <w:szCs w:val="24"/>
              </w:rPr>
              <w:t>Up</w:t>
            </w:r>
          </w:p>
          <w:p w14:paraId="29E73E1E" w14:textId="77777777" w:rsidR="00B06278" w:rsidRPr="00C91A53" w:rsidRDefault="00B06278" w:rsidP="00B06278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Reading</w:t>
            </w:r>
          </w:p>
          <w:p w14:paraId="2746C544" w14:textId="77777777" w:rsidR="00B06278" w:rsidRPr="00C91A53" w:rsidRDefault="00B06278" w:rsidP="00B06278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Spelling</w:t>
            </w:r>
          </w:p>
          <w:p w14:paraId="610A764D" w14:textId="77777777" w:rsidR="00B06278" w:rsidRPr="00C91A53" w:rsidRDefault="00B06278" w:rsidP="00B06278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Math</w:t>
            </w:r>
          </w:p>
          <w:p w14:paraId="69695571" w14:textId="77777777" w:rsidR="00B06278" w:rsidRPr="00C91A53" w:rsidRDefault="00B06278" w:rsidP="00B06278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Writing</w:t>
            </w:r>
          </w:p>
          <w:p w14:paraId="08FFB85B" w14:textId="77777777" w:rsidR="00B06278" w:rsidRPr="00C91A53" w:rsidRDefault="00B06278" w:rsidP="00B06278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Social St</w:t>
            </w:r>
          </w:p>
          <w:p w14:paraId="5550288A" w14:textId="77777777" w:rsidR="00B06278" w:rsidRPr="00C91A53" w:rsidRDefault="00B06278" w:rsidP="00B06278">
            <w:pP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Science</w:t>
            </w:r>
          </w:p>
          <w:p w14:paraId="7F3019C9" w14:textId="77777777" w:rsidR="00B06278" w:rsidRDefault="00B06278" w:rsidP="00B06278">
            <w:pPr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735A242F" w14:textId="77777777" w:rsidR="00B06278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</w:p>
          <w:p w14:paraId="1682ACE5" w14:textId="77777777" w:rsidR="00B06278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2E2F9D5E" w14:textId="77777777" w:rsidR="00B06278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27E2D60C" w14:textId="77777777" w:rsidR="00C91A53" w:rsidRDefault="00C91A53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443A4D32" w14:textId="77777777" w:rsidR="00C91A53" w:rsidRDefault="00C91A53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73B4E042" w14:textId="77777777" w:rsidR="00B06278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642B1C21" w14:textId="77777777" w:rsidR="00B06278" w:rsidRPr="00CA4D15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>Perfect</w:t>
            </w:r>
          </w:p>
          <w:p w14:paraId="64E2FDF8" w14:textId="77777777" w:rsidR="00B06278" w:rsidRPr="00CA4D15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>Time</w:t>
            </w:r>
          </w:p>
          <w:p w14:paraId="73360714" w14:textId="77777777" w:rsidR="00B06278" w:rsidRPr="00CA4D15" w:rsidRDefault="00B06278" w:rsidP="00B06278">
            <w:pPr>
              <w:jc w:val="center"/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>to</w:t>
            </w:r>
          </w:p>
          <w:p w14:paraId="7ABA915C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A4D15">
              <w:rPr>
                <w:rFonts w:ascii="Arial" w:eastAsia="Calibri" w:hAnsi="Arial" w:cs="Arial"/>
                <w:b/>
                <w:bCs/>
                <w:i/>
                <w:iCs/>
                <w:color w:val="auto"/>
                <w:sz w:val="24"/>
                <w:szCs w:val="24"/>
              </w:rPr>
              <w:t xml:space="preserve">Practice </w:t>
            </w: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 xml:space="preserve">on  </w:t>
            </w:r>
          </w:p>
          <w:p w14:paraId="62676371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a</w:t>
            </w:r>
          </w:p>
          <w:p w14:paraId="335ECAFB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Site</w:t>
            </w:r>
          </w:p>
          <w:p w14:paraId="569DCC5C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From</w:t>
            </w:r>
          </w:p>
          <w:p w14:paraId="7EB5C2B4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the Website Chart</w:t>
            </w:r>
          </w:p>
          <w:p w14:paraId="1DFB7911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I Emailed</w:t>
            </w:r>
          </w:p>
          <w:p w14:paraId="53603673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 xml:space="preserve">To </w:t>
            </w:r>
          </w:p>
          <w:p w14:paraId="2D15B93D" w14:textId="77777777" w:rsidR="00B06278" w:rsidRPr="00C91A53" w:rsidRDefault="00B06278" w:rsidP="00B06278">
            <w:pPr>
              <w:jc w:val="center"/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Cs/>
                <w:i/>
                <w:iCs/>
                <w:color w:val="auto"/>
                <w:sz w:val="24"/>
                <w:szCs w:val="24"/>
              </w:rPr>
              <w:t>Your Parents</w:t>
            </w:r>
          </w:p>
          <w:p w14:paraId="5A010380" w14:textId="77777777" w:rsidR="00DA0B24" w:rsidRPr="0032057B" w:rsidRDefault="00DA0B24" w:rsidP="007D7231">
            <w:pPr>
              <w:jc w:val="center"/>
              <w:rPr>
                <w:color w:val="00B050"/>
              </w:rPr>
            </w:pPr>
          </w:p>
        </w:tc>
      </w:tr>
      <w:tr w:rsidR="00DA0B24" w14:paraId="67BDC8E7" w14:textId="60695716" w:rsidTr="00222258">
        <w:trPr>
          <w:trHeight w:val="1152"/>
        </w:trPr>
        <w:tc>
          <w:tcPr>
            <w:tcW w:w="828" w:type="dxa"/>
            <w:vAlign w:val="center"/>
          </w:tcPr>
          <w:p w14:paraId="7CC1FEE0" w14:textId="3F0F4DE8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00</w:t>
            </w: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-10:30</w:t>
            </w:r>
          </w:p>
        </w:tc>
        <w:tc>
          <w:tcPr>
            <w:tcW w:w="2340" w:type="dxa"/>
            <w:gridSpan w:val="2"/>
          </w:tcPr>
          <w:p w14:paraId="3A3D9BA4" w14:textId="3DB91088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7B59BBE3" w14:textId="77777777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i Ms. Shea </w:t>
            </w:r>
          </w:p>
          <w:p w14:paraId="395BD302" w14:textId="3C89DFBD" w:rsidR="00DA0B24" w:rsidRPr="00B057C7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</w:tc>
        <w:tc>
          <w:tcPr>
            <w:tcW w:w="2160" w:type="dxa"/>
          </w:tcPr>
          <w:p w14:paraId="4192276C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5288929F" w14:textId="77777777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i Ms. Shea  </w:t>
            </w:r>
          </w:p>
          <w:p w14:paraId="12BAC27B" w14:textId="5C6DCCE1" w:rsidR="00DA0B24" w:rsidRPr="00B057C7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1EFF3619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10591B46" w14:textId="77777777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i Ms. Shea  </w:t>
            </w:r>
          </w:p>
          <w:p w14:paraId="21C3987D" w14:textId="4577F617" w:rsidR="00DA0B24" w:rsidRPr="00B057C7" w:rsidRDefault="00DA0B24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7A8D8D71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2628A9E6" w14:textId="77777777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Check Mr. Jacob Ms. Shea  </w:t>
            </w:r>
          </w:p>
          <w:p w14:paraId="05475A01" w14:textId="010A925B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Teacher’s Page</w:t>
            </w:r>
          </w:p>
          <w:p w14:paraId="55786E77" w14:textId="7C312AE4" w:rsidR="00DA0B24" w:rsidRPr="00B057C7" w:rsidRDefault="00DA0B24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  <w:vMerge/>
          </w:tcPr>
          <w:p w14:paraId="443EC6AD" w14:textId="7FCE6D87" w:rsidR="00DA0B24" w:rsidRPr="0032057B" w:rsidRDefault="00DA0B24" w:rsidP="007D7231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DA0B24" w14:paraId="46F8DAD1" w14:textId="3758B2F7" w:rsidTr="00222258">
        <w:trPr>
          <w:trHeight w:val="2780"/>
        </w:trPr>
        <w:tc>
          <w:tcPr>
            <w:tcW w:w="828" w:type="dxa"/>
            <w:vAlign w:val="center"/>
          </w:tcPr>
          <w:p w14:paraId="76D1296B" w14:textId="77777777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-11:00</w:t>
            </w:r>
          </w:p>
          <w:p w14:paraId="512EF677" w14:textId="77777777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1B3BFF05" w14:textId="0FDB5565" w:rsidR="00DA0B24" w:rsidRPr="00C61A0E" w:rsidRDefault="00DA0B24" w:rsidP="008F1773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11B2122B" w14:textId="479241B5" w:rsidR="00DA0B24" w:rsidRPr="0054636D" w:rsidRDefault="00DA0B24" w:rsidP="0054636D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C206E52" w14:textId="5C04D2BC" w:rsidR="00DA0B24" w:rsidRDefault="00DA0B24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40154D4A" w14:textId="56EF79CF" w:rsidR="00DA0B24" w:rsidRDefault="00DA0B24" w:rsidP="00222258">
            <w:pPr>
              <w:pStyle w:val="ListParagraph"/>
              <w:numPr>
                <w:ilvl w:val="0"/>
                <w:numId w:val="17"/>
              </w:numPr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  <w:t>Read a book you have at home to a family member</w:t>
            </w:r>
          </w:p>
          <w:p w14:paraId="53C6860B" w14:textId="77777777" w:rsidR="00DA0B24" w:rsidRDefault="00DA0B24" w:rsidP="00222258">
            <w:pPr>
              <w:pStyle w:val="ListParagraph"/>
              <w:ind w:left="360"/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</w:pPr>
          </w:p>
          <w:p w14:paraId="06292F3E" w14:textId="77777777" w:rsidR="00DA0B24" w:rsidRPr="00222258" w:rsidRDefault="00DA0B24" w:rsidP="00222258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</w:pPr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  <w:t xml:space="preserve">Go on </w:t>
            </w:r>
            <w:proofErr w:type="spellStart"/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  <w:t>Raz</w:t>
            </w:r>
            <w:proofErr w:type="spellEnd"/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  <w:t xml:space="preserve"> Kids</w:t>
            </w:r>
          </w:p>
          <w:p w14:paraId="6FE6ED65" w14:textId="750613D8" w:rsidR="00DA0B24" w:rsidRDefault="008C1E42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3" w:history="1">
              <w:r w:rsidR="00DA0B24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092E2019" w14:textId="77777777" w:rsidR="00DA0B24" w:rsidRPr="00476120" w:rsidRDefault="00DA0B24" w:rsidP="00222258">
            <w:pPr>
              <w:jc w:val="center"/>
              <w:rPr>
                <w:rFonts w:ascii="Calibri" w:eastAsia="Calibri" w:hAnsi="Calibri" w:cs="Times New Roman"/>
                <w:b/>
                <w:color w:val="7030A0"/>
                <w:sz w:val="22"/>
                <w:szCs w:val="22"/>
              </w:rPr>
            </w:pPr>
            <w:r w:rsidRPr="00476120">
              <w:rPr>
                <w:rFonts w:ascii="Calibri" w:eastAsia="Calibri" w:hAnsi="Calibri" w:cs="Times New Roman"/>
                <w:b/>
                <w:color w:val="7030A0"/>
                <w:sz w:val="22"/>
                <w:szCs w:val="22"/>
              </w:rPr>
              <w:t xml:space="preserve">teacher: </w:t>
            </w:r>
            <w:proofErr w:type="spellStart"/>
            <w:r w:rsidRPr="00476120">
              <w:rPr>
                <w:rFonts w:ascii="Calibri" w:eastAsia="Calibri" w:hAnsi="Calibri" w:cs="Times New Roman"/>
                <w:b/>
                <w:color w:val="7030A0"/>
                <w:sz w:val="22"/>
                <w:szCs w:val="22"/>
              </w:rPr>
              <w:t>jpoggensee</w:t>
            </w:r>
            <w:proofErr w:type="spellEnd"/>
          </w:p>
          <w:p w14:paraId="499221D8" w14:textId="77777777" w:rsidR="00DA0B24" w:rsidRPr="00476120" w:rsidRDefault="00DA0B24" w:rsidP="00222258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18"/>
              </w:rPr>
            </w:pPr>
            <w:r w:rsidRPr="00476120">
              <w:rPr>
                <w:rFonts w:ascii="Arial" w:hAnsi="Arial" w:cs="Arial"/>
                <w:b/>
                <w:color w:val="FF0000"/>
                <w:sz w:val="20"/>
                <w:szCs w:val="18"/>
              </w:rPr>
              <w:t>Click on Your name; password your first name</w:t>
            </w:r>
          </w:p>
          <w:p w14:paraId="07A09250" w14:textId="5BFD5813" w:rsidR="00DA0B24" w:rsidRPr="00222258" w:rsidRDefault="00DA0B24" w:rsidP="00222258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color w:val="auto"/>
                <w:sz w:val="20"/>
                <w:szCs w:val="18"/>
              </w:rPr>
            </w:pPr>
            <w:r w:rsidRPr="00222258">
              <w:rPr>
                <w:rFonts w:ascii="Arial" w:hAnsi="Arial" w:cs="Arial"/>
                <w:color w:val="auto"/>
                <w:sz w:val="20"/>
                <w:szCs w:val="18"/>
              </w:rPr>
              <w:t>do activity on Flight Check</w:t>
            </w:r>
            <w:r w:rsidR="00251BF2">
              <w:rPr>
                <w:rFonts w:ascii="Arial" w:hAnsi="Arial" w:cs="Arial"/>
                <w:color w:val="auto"/>
                <w:sz w:val="20"/>
                <w:szCs w:val="18"/>
              </w:rPr>
              <w:t xml:space="preserve"> if you have one</w:t>
            </w:r>
          </w:p>
          <w:p w14:paraId="75AA4CA3" w14:textId="77777777" w:rsidR="00DA0B24" w:rsidRPr="00222258" w:rsidRDefault="00DA0B24" w:rsidP="00222258">
            <w:pPr>
              <w:pStyle w:val="ListParagraph"/>
              <w:ind w:left="360"/>
              <w:rPr>
                <w:rFonts w:ascii="Arial" w:hAnsi="Arial" w:cs="Arial"/>
                <w:color w:val="auto"/>
                <w:sz w:val="20"/>
                <w:szCs w:val="18"/>
              </w:rPr>
            </w:pPr>
          </w:p>
          <w:p w14:paraId="4DF3D23E" w14:textId="1E59CA15" w:rsidR="00DA0B24" w:rsidRPr="00222258" w:rsidRDefault="00DA0B24" w:rsidP="00222258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color w:val="auto"/>
                <w:sz w:val="20"/>
                <w:szCs w:val="18"/>
              </w:rPr>
            </w:pPr>
            <w:r w:rsidRPr="00222258">
              <w:rPr>
                <w:rFonts w:ascii="Arial" w:hAnsi="Arial" w:cs="Arial"/>
                <w:color w:val="auto"/>
                <w:sz w:val="20"/>
                <w:szCs w:val="18"/>
              </w:rPr>
              <w:t xml:space="preserve"> Pick a story from Reading Room &amp; Do the Questions</w:t>
            </w:r>
          </w:p>
          <w:p w14:paraId="3C20DCE1" w14:textId="021139D4" w:rsidR="00DA0B24" w:rsidRPr="00222258" w:rsidRDefault="00DA0B24" w:rsidP="00222258">
            <w:pPr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</w:pPr>
          </w:p>
          <w:p w14:paraId="776FB46A" w14:textId="533C0DFB" w:rsidR="00DA0B24" w:rsidRPr="00B057C7" w:rsidRDefault="00DA0B24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5831BC4" w14:textId="77777777" w:rsidR="00DA0B24" w:rsidRPr="00C61A0E" w:rsidRDefault="00DA0B24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5AE33792" w14:textId="77777777" w:rsidR="00DA0B24" w:rsidRPr="00222258" w:rsidRDefault="00DA0B24" w:rsidP="00222258">
            <w:pPr>
              <w:numPr>
                <w:ilvl w:val="0"/>
                <w:numId w:val="19"/>
              </w:num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Read a book you have at home to a family member</w:t>
            </w:r>
          </w:p>
          <w:p w14:paraId="59D7C6F6" w14:textId="77777777" w:rsidR="00DA0B24" w:rsidRPr="00222258" w:rsidRDefault="00DA0B24" w:rsidP="00222258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</w:p>
          <w:p w14:paraId="45F8ACEC" w14:textId="77777777" w:rsidR="00DA0B24" w:rsidRPr="00222258" w:rsidRDefault="00DA0B24" w:rsidP="00222258">
            <w:pPr>
              <w:numPr>
                <w:ilvl w:val="0"/>
                <w:numId w:val="19"/>
              </w:num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Go on </w:t>
            </w:r>
            <w:proofErr w:type="spellStart"/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Raz</w:t>
            </w:r>
            <w:proofErr w:type="spellEnd"/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 Kids</w:t>
            </w:r>
          </w:p>
          <w:p w14:paraId="72AAFE45" w14:textId="77777777" w:rsidR="00DA0B24" w:rsidRDefault="008C1E42" w:rsidP="00476120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4" w:history="1">
              <w:r w:rsidR="00DA0B24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01E5FF3B" w14:textId="77777777" w:rsidR="00DA0B24" w:rsidRPr="00476120" w:rsidRDefault="00DA0B24" w:rsidP="00222258">
            <w:pPr>
              <w:jc w:val="center"/>
              <w:rPr>
                <w:rFonts w:ascii="Calibri" w:eastAsia="Calibri" w:hAnsi="Calibri" w:cs="Calibri"/>
                <w:b/>
                <w:color w:val="7030A0"/>
                <w:sz w:val="24"/>
                <w:szCs w:val="24"/>
              </w:rPr>
            </w:pPr>
            <w:r w:rsidRPr="00476120">
              <w:rPr>
                <w:rFonts w:ascii="Calibri" w:eastAsia="Calibri" w:hAnsi="Calibri" w:cs="Calibri"/>
                <w:b/>
                <w:color w:val="7030A0"/>
                <w:sz w:val="24"/>
                <w:szCs w:val="24"/>
              </w:rPr>
              <w:t xml:space="preserve">teacher: </w:t>
            </w:r>
            <w:proofErr w:type="spellStart"/>
            <w:r w:rsidRPr="00476120">
              <w:rPr>
                <w:rFonts w:ascii="Calibri" w:eastAsia="Calibri" w:hAnsi="Calibri" w:cs="Calibri"/>
                <w:b/>
                <w:color w:val="7030A0"/>
                <w:sz w:val="24"/>
                <w:szCs w:val="24"/>
              </w:rPr>
              <w:t>jpoggensee</w:t>
            </w:r>
            <w:proofErr w:type="spellEnd"/>
          </w:p>
          <w:p w14:paraId="6F7D2285" w14:textId="77777777" w:rsidR="00DA0B24" w:rsidRPr="00476120" w:rsidRDefault="00DA0B24" w:rsidP="00222258">
            <w:pPr>
              <w:jc w:val="center"/>
              <w:rPr>
                <w:rFonts w:ascii="Arial" w:eastAsia="Calibri" w:hAnsi="Arial" w:cs="Arial"/>
                <w:b/>
                <w:color w:val="FF0000"/>
                <w:sz w:val="20"/>
                <w:szCs w:val="24"/>
              </w:rPr>
            </w:pPr>
            <w:r w:rsidRPr="00476120">
              <w:rPr>
                <w:rFonts w:ascii="Arial" w:eastAsia="Calibri" w:hAnsi="Arial" w:cs="Arial"/>
                <w:b/>
                <w:color w:val="FF0000"/>
                <w:sz w:val="20"/>
                <w:szCs w:val="24"/>
              </w:rPr>
              <w:t>Click on Your name; password your first name</w:t>
            </w:r>
          </w:p>
          <w:p w14:paraId="2EA228FA" w14:textId="2128C199" w:rsidR="00DA0B24" w:rsidRPr="00476120" w:rsidRDefault="00DA0B24" w:rsidP="00396510">
            <w:pPr>
              <w:pStyle w:val="ListParagraph"/>
              <w:numPr>
                <w:ilvl w:val="0"/>
                <w:numId w:val="22"/>
              </w:numPr>
              <w:rPr>
                <w:rFonts w:ascii="Arial" w:eastAsia="Calibri" w:hAnsi="Arial" w:cs="Arial"/>
                <w:color w:val="auto"/>
                <w:sz w:val="20"/>
                <w:szCs w:val="20"/>
              </w:rPr>
            </w:pPr>
            <w:r w:rsidRPr="00476120">
              <w:rPr>
                <w:rFonts w:ascii="Arial" w:eastAsia="Calibri" w:hAnsi="Arial" w:cs="Arial"/>
                <w:color w:val="auto"/>
                <w:sz w:val="20"/>
                <w:szCs w:val="20"/>
              </w:rPr>
              <w:t>do activity on Flight Check</w:t>
            </w:r>
            <w:r w:rsidR="00251BF2">
              <w:rPr>
                <w:rFonts w:ascii="Arial" w:eastAsia="Calibri" w:hAnsi="Arial" w:cs="Arial"/>
                <w:color w:val="auto"/>
                <w:sz w:val="20"/>
                <w:szCs w:val="20"/>
              </w:rPr>
              <w:t xml:space="preserve"> if you have one</w:t>
            </w:r>
          </w:p>
          <w:p w14:paraId="1E0AD584" w14:textId="77777777" w:rsidR="00DA0B24" w:rsidRPr="00476120" w:rsidRDefault="00DA0B24" w:rsidP="00222258">
            <w:pPr>
              <w:jc w:val="center"/>
              <w:rPr>
                <w:rFonts w:ascii="Arial" w:eastAsia="Calibri" w:hAnsi="Arial" w:cs="Arial"/>
                <w:color w:val="auto"/>
                <w:sz w:val="20"/>
                <w:szCs w:val="20"/>
              </w:rPr>
            </w:pPr>
          </w:p>
          <w:p w14:paraId="20ADE280" w14:textId="62B94C13" w:rsidR="00DA0B24" w:rsidRPr="00476120" w:rsidRDefault="00DA0B24" w:rsidP="00476120">
            <w:pPr>
              <w:numPr>
                <w:ilvl w:val="0"/>
                <w:numId w:val="22"/>
              </w:numPr>
              <w:rPr>
                <w:rFonts w:ascii="Arial" w:eastAsia="Calibri" w:hAnsi="Arial" w:cs="Arial"/>
                <w:color w:val="auto"/>
                <w:sz w:val="20"/>
                <w:szCs w:val="20"/>
              </w:rPr>
            </w:pPr>
            <w:r w:rsidRPr="00476120">
              <w:rPr>
                <w:rFonts w:ascii="Arial" w:eastAsia="Calibri" w:hAnsi="Arial" w:cs="Arial"/>
                <w:color w:val="auto"/>
                <w:sz w:val="20"/>
                <w:szCs w:val="20"/>
              </w:rPr>
              <w:t>Pick a story from Reading Room &amp; Do the Questions</w:t>
            </w:r>
          </w:p>
          <w:p w14:paraId="13693A93" w14:textId="5334F117" w:rsidR="00DA0B24" w:rsidRPr="002E7928" w:rsidRDefault="00DA0B24" w:rsidP="002E7928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340" w:type="dxa"/>
            <w:gridSpan w:val="2"/>
          </w:tcPr>
          <w:p w14:paraId="597BD066" w14:textId="6DAA7A61" w:rsidR="00DA0B24" w:rsidRPr="00C61A0E" w:rsidRDefault="00DA0B24" w:rsidP="007F6B5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307F0F68" w14:textId="77777777" w:rsidR="00DA0B24" w:rsidRPr="00222258" w:rsidRDefault="00DA0B24" w:rsidP="00222258">
            <w:pPr>
              <w:numPr>
                <w:ilvl w:val="0"/>
                <w:numId w:val="20"/>
              </w:num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Read a book you have at home to a family member</w:t>
            </w:r>
          </w:p>
          <w:p w14:paraId="2A9315F3" w14:textId="77777777" w:rsidR="00DA0B24" w:rsidRDefault="00DA0B24" w:rsidP="00222258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5E6DB07C" w14:textId="77777777" w:rsidR="00DA0B24" w:rsidRPr="00222258" w:rsidRDefault="00DA0B24" w:rsidP="00396510">
            <w:pPr>
              <w:numPr>
                <w:ilvl w:val="0"/>
                <w:numId w:val="20"/>
              </w:num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Go on </w:t>
            </w:r>
            <w:proofErr w:type="spellStart"/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Raz</w:t>
            </w:r>
            <w:proofErr w:type="spellEnd"/>
            <w:r w:rsidRPr="00222258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 Kids</w:t>
            </w:r>
          </w:p>
          <w:p w14:paraId="72A04567" w14:textId="77777777" w:rsidR="00DA0B24" w:rsidRDefault="008C1E42" w:rsidP="00476120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5" w:history="1">
              <w:r w:rsidR="00DA0B24" w:rsidRPr="00C15902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kidsa-z.com</w:t>
              </w:r>
            </w:hyperlink>
          </w:p>
          <w:p w14:paraId="09938738" w14:textId="77777777" w:rsidR="00DA0B24" w:rsidRPr="00476120" w:rsidRDefault="00DA0B24" w:rsidP="000F6217">
            <w:pPr>
              <w:jc w:val="center"/>
              <w:rPr>
                <w:rFonts w:ascii="Calibri" w:eastAsia="Calibri" w:hAnsi="Calibri" w:cs="Times New Roman"/>
                <w:b/>
                <w:color w:val="7030A0"/>
                <w:sz w:val="22"/>
                <w:szCs w:val="22"/>
              </w:rPr>
            </w:pPr>
            <w:r w:rsidRPr="00476120">
              <w:rPr>
                <w:rFonts w:ascii="Calibri" w:eastAsia="Calibri" w:hAnsi="Calibri" w:cs="Times New Roman"/>
                <w:b/>
                <w:color w:val="7030A0"/>
                <w:sz w:val="22"/>
                <w:szCs w:val="22"/>
              </w:rPr>
              <w:t xml:space="preserve">teacher: </w:t>
            </w:r>
            <w:proofErr w:type="spellStart"/>
            <w:r w:rsidRPr="00476120">
              <w:rPr>
                <w:rFonts w:ascii="Calibri" w:eastAsia="Calibri" w:hAnsi="Calibri" w:cs="Times New Roman"/>
                <w:b/>
                <w:color w:val="7030A0"/>
                <w:sz w:val="22"/>
                <w:szCs w:val="22"/>
              </w:rPr>
              <w:t>jpoggensee</w:t>
            </w:r>
            <w:proofErr w:type="spellEnd"/>
          </w:p>
          <w:p w14:paraId="7BB71A20" w14:textId="77777777" w:rsidR="00DA0B24" w:rsidRPr="00476120" w:rsidRDefault="00DA0B24" w:rsidP="000F6217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18"/>
              </w:rPr>
            </w:pPr>
            <w:r w:rsidRPr="00476120">
              <w:rPr>
                <w:rFonts w:ascii="Arial" w:hAnsi="Arial" w:cs="Arial"/>
                <w:b/>
                <w:color w:val="FF0000"/>
                <w:sz w:val="20"/>
                <w:szCs w:val="18"/>
              </w:rPr>
              <w:t>Click on Your name; password your first name</w:t>
            </w:r>
          </w:p>
          <w:p w14:paraId="595175C8" w14:textId="3397C541" w:rsidR="00DA0B24" w:rsidRPr="00222258" w:rsidRDefault="00DA0B24" w:rsidP="004761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color w:val="auto"/>
                <w:sz w:val="20"/>
                <w:szCs w:val="18"/>
              </w:rPr>
            </w:pPr>
            <w:r w:rsidRPr="00222258">
              <w:rPr>
                <w:rFonts w:ascii="Arial" w:hAnsi="Arial" w:cs="Arial"/>
                <w:color w:val="auto"/>
                <w:sz w:val="20"/>
                <w:szCs w:val="18"/>
              </w:rPr>
              <w:t>do activity on Flight Check</w:t>
            </w:r>
            <w:r w:rsidR="00251BF2">
              <w:rPr>
                <w:rFonts w:ascii="Arial" w:hAnsi="Arial" w:cs="Arial"/>
                <w:color w:val="auto"/>
                <w:sz w:val="20"/>
                <w:szCs w:val="18"/>
              </w:rPr>
              <w:t xml:space="preserve"> if you have one</w:t>
            </w:r>
          </w:p>
          <w:p w14:paraId="25205512" w14:textId="77777777" w:rsidR="00DA0B24" w:rsidRPr="00222258" w:rsidRDefault="00DA0B24" w:rsidP="00476120">
            <w:pPr>
              <w:pStyle w:val="ListParagraph"/>
              <w:ind w:left="360"/>
              <w:rPr>
                <w:rFonts w:ascii="Arial" w:hAnsi="Arial" w:cs="Arial"/>
                <w:color w:val="auto"/>
                <w:sz w:val="20"/>
                <w:szCs w:val="18"/>
              </w:rPr>
            </w:pPr>
          </w:p>
          <w:p w14:paraId="646C5E17" w14:textId="77777777" w:rsidR="00DA0B24" w:rsidRPr="00222258" w:rsidRDefault="00DA0B24" w:rsidP="004761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color w:val="auto"/>
                <w:sz w:val="20"/>
                <w:szCs w:val="18"/>
              </w:rPr>
            </w:pPr>
            <w:r w:rsidRPr="00222258">
              <w:rPr>
                <w:rFonts w:ascii="Arial" w:hAnsi="Arial" w:cs="Arial"/>
                <w:color w:val="auto"/>
                <w:sz w:val="20"/>
                <w:szCs w:val="18"/>
              </w:rPr>
              <w:t xml:space="preserve"> Pick a story from Reading Room &amp; Do the Questions</w:t>
            </w:r>
          </w:p>
          <w:p w14:paraId="3A7232F7" w14:textId="4F84B101" w:rsidR="00DA0B24" w:rsidRDefault="00DA0B24" w:rsidP="000F6217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1ABCAC29" w14:textId="30A986AC" w:rsidR="00DA0B24" w:rsidRPr="008D7659" w:rsidRDefault="00DA0B24" w:rsidP="000D1200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27" w:type="dxa"/>
            <w:vMerge/>
          </w:tcPr>
          <w:p w14:paraId="60D67895" w14:textId="4C234301" w:rsidR="00DA0B24" w:rsidRPr="0032057B" w:rsidRDefault="00DA0B24" w:rsidP="000D1200">
            <w:pPr>
              <w:jc w:val="center"/>
              <w:rPr>
                <w:color w:val="00B050"/>
                <w:sz w:val="24"/>
                <w:szCs w:val="24"/>
              </w:rPr>
            </w:pPr>
          </w:p>
        </w:tc>
      </w:tr>
      <w:tr w:rsidR="008F7CF6" w14:paraId="6A8E76F2" w14:textId="1EDCD794" w:rsidTr="00222258">
        <w:trPr>
          <w:trHeight w:val="677"/>
        </w:trPr>
        <w:tc>
          <w:tcPr>
            <w:tcW w:w="828" w:type="dxa"/>
            <w:vAlign w:val="center"/>
          </w:tcPr>
          <w:p w14:paraId="53EF4D5B" w14:textId="1DD56393" w:rsidR="00AB2CF4" w:rsidRDefault="008F7CF6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00</w:t>
            </w:r>
            <w:r w:rsidR="00AB2CF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</w:t>
            </w:r>
          </w:p>
          <w:p w14:paraId="1E777633" w14:textId="77777777" w:rsidR="00AB2CF4" w:rsidRPr="006F16C9" w:rsidRDefault="00AB2CF4" w:rsidP="00AB2CF4">
            <w:pPr>
              <w:rPr>
                <w:rFonts w:ascii="Calibri" w:eastAsia="Calibri" w:hAnsi="Calibri" w:cs="Calibri"/>
                <w:color w:val="auto"/>
                <w:sz w:val="12"/>
                <w:szCs w:val="24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7D95418" w14:textId="434BC43E" w:rsidR="00AB2CF4" w:rsidRPr="006F16C9" w:rsidRDefault="00AB2CF4" w:rsidP="006F16C9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6F16C9">
              <w:rPr>
                <w:rFonts w:ascii="Arial" w:eastAsia="Calibri" w:hAnsi="Arial" w:cs="Arial"/>
                <w:color w:val="auto"/>
                <w:sz w:val="24"/>
                <w:szCs w:val="24"/>
              </w:rPr>
              <w:t>Lunch</w:t>
            </w:r>
          </w:p>
          <w:p w14:paraId="67FE49B5" w14:textId="5C2D08AE" w:rsidR="00560164" w:rsidRPr="006F16C9" w:rsidRDefault="00560164" w:rsidP="00C64A82">
            <w:pPr>
              <w:rPr>
                <w:rFonts w:asciiTheme="majorHAnsi" w:eastAsia="Calibri" w:hAnsiTheme="majorHAnsi" w:cstheme="majorHAnsi"/>
                <w:color w:val="auto"/>
                <w:sz w:val="10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215E9406" w14:textId="77777777" w:rsidR="00AB2CF4" w:rsidRPr="006F16C9" w:rsidRDefault="00AB2CF4" w:rsidP="0065402F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  <w:vAlign w:val="center"/>
          </w:tcPr>
          <w:p w14:paraId="446179E7" w14:textId="77777777" w:rsidR="00AB2CF4" w:rsidRPr="006F16C9" w:rsidRDefault="00AB2CF4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</w:tcPr>
          <w:p w14:paraId="4BB3B0A5" w14:textId="77777777" w:rsidR="0065402F" w:rsidRPr="006F16C9" w:rsidRDefault="0065402F" w:rsidP="00AA0508">
            <w:pPr>
              <w:jc w:val="center"/>
              <w:rPr>
                <w:rFonts w:asciiTheme="majorHAnsi" w:eastAsia="Calibri" w:hAnsiTheme="majorHAnsi" w:cstheme="majorHAnsi"/>
                <w:color w:val="auto"/>
                <w:sz w:val="24"/>
                <w:szCs w:val="24"/>
              </w:rPr>
            </w:pPr>
          </w:p>
          <w:p w14:paraId="5CD47325" w14:textId="16D38576" w:rsidR="00AB2CF4" w:rsidRPr="006F16C9" w:rsidRDefault="00AA0508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1327" w:type="dxa"/>
          </w:tcPr>
          <w:p w14:paraId="761570E7" w14:textId="77777777" w:rsidR="0065402F" w:rsidRPr="0032057B" w:rsidRDefault="0065402F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  <w:p w14:paraId="19470E60" w14:textId="7D22BD36" w:rsidR="00AB2CF4" w:rsidRPr="0032057B" w:rsidRDefault="00AB2CF4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4A0517" w14:paraId="2D8B11C6" w14:textId="55FF48E6" w:rsidTr="004A0517">
        <w:trPr>
          <w:trHeight w:val="5160"/>
        </w:trPr>
        <w:tc>
          <w:tcPr>
            <w:tcW w:w="828" w:type="dxa"/>
            <w:vMerge w:val="restart"/>
            <w:vAlign w:val="center"/>
          </w:tcPr>
          <w:p w14:paraId="76760E8F" w14:textId="77777777" w:rsidR="004A0517" w:rsidRDefault="004A0517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-12:30</w:t>
            </w:r>
          </w:p>
        </w:tc>
        <w:tc>
          <w:tcPr>
            <w:tcW w:w="2340" w:type="dxa"/>
            <w:gridSpan w:val="2"/>
          </w:tcPr>
          <w:p w14:paraId="56B94CA4" w14:textId="77777777" w:rsidR="004A0517" w:rsidRDefault="004A0517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Journal / Writing</w:t>
            </w:r>
          </w:p>
          <w:p w14:paraId="4C639B01" w14:textId="40DFC815" w:rsidR="004A0517" w:rsidRDefault="004A0517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2E461A87" w14:textId="77777777" w:rsidR="004A0517" w:rsidRDefault="004A0517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2A196C53" w14:textId="05307005" w:rsidR="004A0517" w:rsidRPr="00B057C7" w:rsidRDefault="004A0517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B1BE066" w14:textId="2FFB8357" w:rsidR="004A0517" w:rsidRPr="00086A95" w:rsidRDefault="004A0517" w:rsidP="007F6B50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086A95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  <w:t>Science</w:t>
            </w:r>
          </w:p>
          <w:p w14:paraId="0B22A494" w14:textId="377C7422" w:rsidR="004A0517" w:rsidRPr="00086A95" w:rsidRDefault="004A0517" w:rsidP="007F6B50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4B1846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>2</w:t>
            </w:r>
            <w:r w:rsidRPr="004B1846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4B1846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 xml:space="preserve"> Grade Only</w:t>
            </w:r>
          </w:p>
          <w:p w14:paraId="6E837B9F" w14:textId="5371E71E" w:rsidR="004A0517" w:rsidRDefault="004A0517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>*</w:t>
            </w:r>
            <w:r w:rsidRPr="002B347D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>Complete Science Freckle</w:t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  <w:r w:rsidRPr="00086A95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66243952" w14:textId="27EFB3CA" w:rsidR="004A0517" w:rsidRDefault="004A0517" w:rsidP="002B347D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</w:pPr>
            <w:r w:rsidRPr="002B347D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Erosion:</w:t>
            </w:r>
          </w:p>
          <w:p w14:paraId="660267C7" w14:textId="16B7E598" w:rsidR="004A0517" w:rsidRPr="002B347D" w:rsidRDefault="004A0517" w:rsidP="002B347D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2B347D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A Common 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  </w:t>
            </w:r>
            <w:r w:rsidRPr="002B347D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Change on Earth</w:t>
            </w:r>
          </w:p>
          <w:p w14:paraId="4193DDD6" w14:textId="77777777" w:rsidR="004A0517" w:rsidRPr="00086A95" w:rsidRDefault="004A0517" w:rsidP="002B347D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42E38F61" w14:textId="53825D25" w:rsidR="004A0517" w:rsidRPr="0021229E" w:rsidRDefault="004A0517" w:rsidP="0054636D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2C5D870B" w14:textId="12E428B9" w:rsidR="004A0517" w:rsidRPr="0021229E" w:rsidRDefault="004A0517" w:rsidP="0021229E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5AD85095" w14:textId="77777777" w:rsidR="004A0517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>2</w:t>
            </w: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 xml:space="preserve"> Grade Only</w:t>
            </w:r>
          </w:p>
          <w:p w14:paraId="37983AF9" w14:textId="77777777" w:rsidR="004A0517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  <w:t>Journal/Writing</w:t>
            </w:r>
          </w:p>
          <w:p w14:paraId="661B29F0" w14:textId="77777777" w:rsidR="004A0517" w:rsidRPr="004A0517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yellow"/>
              </w:rPr>
            </w:pPr>
            <w:r w:rsidRPr="004A0517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yellow"/>
              </w:rPr>
              <w:t xml:space="preserve">*Write 10 complete sentences using correct punctuation and capitals describing the top 10 things you miss about not being in school. </w:t>
            </w:r>
          </w:p>
          <w:p w14:paraId="3B24C0F7" w14:textId="77777777" w:rsidR="004A0517" w:rsidRPr="004A0517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yellow"/>
              </w:rPr>
            </w:pPr>
          </w:p>
          <w:p w14:paraId="0C0BA956" w14:textId="77777777" w:rsidR="004A0517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4A0517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yellow"/>
              </w:rPr>
              <w:t>Choose one to make an illustration with. Be sure to share it with your teacher!</w:t>
            </w:r>
          </w:p>
          <w:p w14:paraId="46D18818" w14:textId="78DDE179" w:rsidR="004A0517" w:rsidRPr="0054636D" w:rsidRDefault="004A0517" w:rsidP="00396510">
            <w:pPr>
              <w:rPr>
                <w:rFonts w:ascii="Calibri" w:eastAsia="Calibri" w:hAnsi="Calibri" w:cs="Calibri"/>
                <w:color w:val="auto"/>
                <w:sz w:val="22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7EA8EB11" w14:textId="7815D8F9" w:rsidR="004A0517" w:rsidRPr="008F1773" w:rsidRDefault="004A0517" w:rsidP="007F6B50">
            <w:pPr>
              <w:jc w:val="center"/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</w:pPr>
            <w:r w:rsidRPr="008F1773"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  <w:t>Social Studies</w:t>
            </w:r>
          </w:p>
          <w:p w14:paraId="69733621" w14:textId="14F26421" w:rsidR="004A0517" w:rsidRPr="00396510" w:rsidRDefault="004A0517" w:rsidP="008F7CF6">
            <w:pPr>
              <w:tabs>
                <w:tab w:val="center" w:pos="927"/>
              </w:tabs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ab/>
              <w:t>2</w:t>
            </w: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  <w:vertAlign w:val="superscript"/>
              </w:rPr>
              <w:t>nd</w:t>
            </w: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cyan"/>
              </w:rPr>
              <w:t xml:space="preserve"> Grade Only</w:t>
            </w:r>
          </w:p>
          <w:p w14:paraId="3DD7BBD5" w14:textId="6D6DD1CE" w:rsidR="004A0517" w:rsidRPr="002B347D" w:rsidRDefault="004A0517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*</w:t>
            </w:r>
            <w:r w:rsidRPr="002B347D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>Complete Social Studies Freckle</w:t>
            </w:r>
          </w:p>
          <w:p w14:paraId="2916B81C" w14:textId="3FE61F2C" w:rsidR="004A0517" w:rsidRPr="002B347D" w:rsidRDefault="004A0517" w:rsidP="007F6B50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2B347D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What Makes Communities Work?</w:t>
            </w:r>
          </w:p>
          <w:p w14:paraId="12CDE6EB" w14:textId="07124AE7" w:rsidR="004A0517" w:rsidRPr="0054636D" w:rsidRDefault="004A0517" w:rsidP="0054636D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</w:p>
          <w:p w14:paraId="35AA4A1F" w14:textId="23F5508F" w:rsidR="004A0517" w:rsidRPr="0054636D" w:rsidRDefault="004A0517" w:rsidP="0054636D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  <w:vMerge w:val="restart"/>
          </w:tcPr>
          <w:p w14:paraId="0D0FF9A2" w14:textId="77777777" w:rsidR="004A0517" w:rsidRPr="0032057B" w:rsidRDefault="004A051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48D2B1E0" w14:textId="77777777" w:rsidR="004A0517" w:rsidRPr="0032057B" w:rsidRDefault="004A051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296396D7" w14:textId="77777777" w:rsidR="004A0517" w:rsidRPr="0032057B" w:rsidRDefault="004A051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1A278709" w14:textId="77777777" w:rsidR="004A0517" w:rsidRPr="0032057B" w:rsidRDefault="004A051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3D9C7918" w14:textId="76FBAC1E" w:rsidR="004A0517" w:rsidRPr="0032057B" w:rsidRDefault="004A0517" w:rsidP="000D1200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4A0517" w14:paraId="78FC2820" w14:textId="77777777" w:rsidTr="00B06278">
        <w:trPr>
          <w:trHeight w:val="2510"/>
        </w:trPr>
        <w:tc>
          <w:tcPr>
            <w:tcW w:w="828" w:type="dxa"/>
            <w:vMerge/>
            <w:vAlign w:val="center"/>
          </w:tcPr>
          <w:p w14:paraId="72A2E599" w14:textId="77777777" w:rsidR="004A0517" w:rsidRPr="13B9C9BB" w:rsidRDefault="004A0517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E4F2586" w14:textId="77777777" w:rsidR="004A0517" w:rsidRPr="00B41FBF" w:rsidRDefault="004A0517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2F36CE7D" w14:textId="6163BD17" w:rsidR="00C91A53" w:rsidRPr="00C91A53" w:rsidRDefault="004A0517" w:rsidP="00C91A53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>4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 xml:space="preserve"> Grade Only</w:t>
            </w:r>
          </w:p>
          <w:p w14:paraId="649C4D33" w14:textId="77777777" w:rsidR="00C91A53" w:rsidRDefault="00C91A53" w:rsidP="00C91A53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852D8A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yellow"/>
              </w:rPr>
              <w:t>Journal/Writing</w:t>
            </w:r>
          </w:p>
          <w:p w14:paraId="33AB6EA0" w14:textId="117AECFA" w:rsidR="00C91A53" w:rsidRDefault="00852D8A" w:rsidP="00C91A53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  <w:t>You can find this in Teams ELA or you can Write and send me a picture. Due no later than Friday.</w:t>
            </w:r>
          </w:p>
          <w:p w14:paraId="77CA14B6" w14:textId="77777777" w:rsidR="00C91A53" w:rsidRPr="00852D8A" w:rsidRDefault="00C91A53" w:rsidP="00C91A53">
            <w:pP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</w:pPr>
            <w:r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  <w:highlight w:val="yellow"/>
              </w:rPr>
              <w:t>Write a short story about a girl or boy who has a visitor come and lives with them for a month.</w:t>
            </w:r>
            <w:r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 xml:space="preserve"> </w:t>
            </w:r>
          </w:p>
          <w:p w14:paraId="4268177C" w14:textId="77777777" w:rsidR="004A0517" w:rsidRPr="00852D8A" w:rsidRDefault="00C91A53" w:rsidP="00C91A53">
            <w:pPr>
              <w:pStyle w:val="ListParagraph"/>
              <w:numPr>
                <w:ilvl w:val="0"/>
                <w:numId w:val="25"/>
              </w:numP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</w:pPr>
            <w:r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Who is the visitor</w:t>
            </w:r>
            <w:r w:rsidR="00852D8A"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?</w:t>
            </w:r>
          </w:p>
          <w:p w14:paraId="47C50291" w14:textId="77777777" w:rsidR="00852D8A" w:rsidRPr="00852D8A" w:rsidRDefault="00852D8A" w:rsidP="00C91A53">
            <w:pPr>
              <w:pStyle w:val="ListParagraph"/>
              <w:numPr>
                <w:ilvl w:val="0"/>
                <w:numId w:val="25"/>
              </w:numP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</w:pPr>
            <w:r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Why is the visitor there?</w:t>
            </w:r>
          </w:p>
          <w:p w14:paraId="60640B8F" w14:textId="77777777" w:rsidR="00852D8A" w:rsidRPr="00852D8A" w:rsidRDefault="00852D8A" w:rsidP="00C91A53">
            <w:pPr>
              <w:pStyle w:val="ListParagraph"/>
              <w:numPr>
                <w:ilvl w:val="0"/>
                <w:numId w:val="25"/>
              </w:numP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</w:pPr>
            <w:r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What happens when the visitor comes?</w:t>
            </w:r>
          </w:p>
          <w:p w14:paraId="765C990F" w14:textId="77777777" w:rsidR="00852D8A" w:rsidRPr="00852D8A" w:rsidRDefault="00852D8A" w:rsidP="00C91A53">
            <w:pPr>
              <w:pStyle w:val="ListParagraph"/>
              <w:numPr>
                <w:ilvl w:val="0"/>
                <w:numId w:val="25"/>
              </w:num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852D8A"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Tell about</w:t>
            </w:r>
            <w: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3 things that happen while the visitor is there.</w:t>
            </w:r>
          </w:p>
          <w:p w14:paraId="6D5F8B20" w14:textId="04AD75DB" w:rsidR="00852D8A" w:rsidRPr="00C91A53" w:rsidRDefault="00852D8A" w:rsidP="00C91A53">
            <w:pPr>
              <w:pStyle w:val="ListParagraph"/>
              <w:numPr>
                <w:ilvl w:val="0"/>
                <w:numId w:val="25"/>
              </w:num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color w:val="auto"/>
                <w:sz w:val="24"/>
                <w:szCs w:val="24"/>
              </w:rPr>
              <w:t>How does the boy/girl feel about the visitor?</w:t>
            </w:r>
          </w:p>
        </w:tc>
        <w:tc>
          <w:tcPr>
            <w:tcW w:w="2340" w:type="dxa"/>
            <w:gridSpan w:val="2"/>
          </w:tcPr>
          <w:p w14:paraId="297DEF3A" w14:textId="77777777" w:rsidR="004A0517" w:rsidRPr="00396510" w:rsidRDefault="004A0517" w:rsidP="004A0517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  <w:t>Social Studies</w:t>
            </w:r>
          </w:p>
          <w:p w14:paraId="5F4F536B" w14:textId="77777777" w:rsidR="004A0517" w:rsidRPr="00396510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green"/>
              </w:rPr>
              <w:t>4</w:t>
            </w: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396510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highlight w:val="green"/>
              </w:rPr>
              <w:t xml:space="preserve">  Grade Only</w:t>
            </w:r>
          </w:p>
          <w:p w14:paraId="0140176D" w14:textId="78FA53A0" w:rsidR="004A0517" w:rsidRPr="00431C66" w:rsidRDefault="004A0517" w:rsidP="004A0517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</w:pPr>
            <w:r w:rsidRPr="00431C66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Reading </w:t>
            </w:r>
            <w:r w:rsid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&amp; Q</w:t>
            </w:r>
            <w:r w:rsidRPr="00431C66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uestions</w:t>
            </w:r>
          </w:p>
          <w:p w14:paraId="1D78C6C2" w14:textId="223176EB" w:rsidR="00251BF2" w:rsidRDefault="004A0517" w:rsidP="004A0517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Go to Mrs. </w:t>
            </w:r>
            <w:proofErr w:type="spellStart"/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>Skrobanski’s</w:t>
            </w:r>
            <w:proofErr w:type="spellEnd"/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 </w:t>
            </w:r>
            <w:r w:rsidR="00251BF2"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Homeroom </w:t>
            </w:r>
            <w:r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Team</w:t>
            </w:r>
            <w:r w:rsid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  </w:t>
            </w:r>
            <w:r w:rsid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>&amp;</w:t>
            </w:r>
          </w:p>
          <w:p w14:paraId="57288B35" w14:textId="3B04B05D" w:rsidR="00251BF2" w:rsidRDefault="00251BF2" w:rsidP="004A0517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Her </w:t>
            </w:r>
            <w:r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Social Studies Team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 Page </w:t>
            </w:r>
            <w:r w:rsidR="001C289D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for directions and 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worksheet </w:t>
            </w:r>
          </w:p>
          <w:p w14:paraId="12CF6520" w14:textId="4B992383" w:rsidR="004A0517" w:rsidRDefault="00C91A53" w:rsidP="004A0517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 </w:t>
            </w:r>
            <w:r w:rsid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*</w:t>
            </w: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you need to turn </w:t>
            </w:r>
            <w:r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in</w:t>
            </w:r>
            <w:r w:rsidR="00251BF2"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 the worksheet</w:t>
            </w:r>
          </w:p>
          <w:p w14:paraId="056937CD" w14:textId="77777777" w:rsidR="004A0517" w:rsidRPr="00396510" w:rsidRDefault="004A0517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16E48D0" w14:textId="77777777" w:rsidR="004A0517" w:rsidRDefault="00C91A53" w:rsidP="00C91A53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>4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  <w:vertAlign w:val="superscript"/>
              </w:rPr>
              <w:t>th</w:t>
            </w:r>
            <w:r w:rsidRPr="00086A95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green"/>
              </w:rPr>
              <w:t xml:space="preserve"> Grade Only</w:t>
            </w:r>
          </w:p>
          <w:p w14:paraId="42CBD887" w14:textId="77777777" w:rsidR="00C91A53" w:rsidRDefault="00C91A53" w:rsidP="00C91A53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  <w:p w14:paraId="753D91FE" w14:textId="6E5DA10D" w:rsidR="00C91A53" w:rsidRDefault="00251BF2" w:rsidP="00C91A53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>*</w:t>
            </w:r>
            <w:r w:rsidR="00C91A53" w:rsidRPr="00C91A53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>Finish up social studies from yesterday…</w:t>
            </w:r>
          </w:p>
          <w:p w14:paraId="4CF433ED" w14:textId="77777777" w:rsidR="00251BF2" w:rsidRDefault="00251BF2" w:rsidP="00C91A53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</w:p>
          <w:p w14:paraId="4F78F50C" w14:textId="77777777" w:rsidR="00251BF2" w:rsidRPr="00C91A53" w:rsidRDefault="00251BF2" w:rsidP="00C91A53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</w:p>
          <w:p w14:paraId="308E599D" w14:textId="3F47DBE6" w:rsidR="00C91A53" w:rsidRPr="008F1773" w:rsidRDefault="00C91A53" w:rsidP="00C91A53">
            <w:pPr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</w:pPr>
            <w:r w:rsidRPr="00C91A53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>If you are done go on IXL and work on ELA assigned skill</w:t>
            </w:r>
          </w:p>
        </w:tc>
        <w:tc>
          <w:tcPr>
            <w:tcW w:w="1327" w:type="dxa"/>
            <w:vMerge/>
          </w:tcPr>
          <w:p w14:paraId="6010A0F8" w14:textId="77777777" w:rsidR="004A0517" w:rsidRPr="0032057B" w:rsidRDefault="004A0517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</w:tc>
      </w:tr>
      <w:tr w:rsidR="008F7CF6" w14:paraId="23C6C05B" w14:textId="36DE69E2" w:rsidTr="00C91A53">
        <w:trPr>
          <w:trHeight w:val="2258"/>
        </w:trPr>
        <w:tc>
          <w:tcPr>
            <w:tcW w:w="828" w:type="dxa"/>
            <w:vAlign w:val="center"/>
          </w:tcPr>
          <w:p w14:paraId="4B35AC66" w14:textId="5968D028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-1:30</w:t>
            </w:r>
          </w:p>
          <w:p w14:paraId="6523AC3B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40D2FCC" w14:textId="77777777" w:rsidR="00AB2CF4" w:rsidRPr="008F1773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</w:pPr>
            <w:r w:rsidRPr="008F1773"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  <w:t>Art</w:t>
            </w:r>
          </w:p>
          <w:p w14:paraId="17582586" w14:textId="77777777" w:rsidR="008F7CF6" w:rsidRPr="00B06278" w:rsidRDefault="0003235D" w:rsidP="00C91A5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Visit M</w:t>
            </w:r>
            <w:r w:rsidR="007F6B50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s. Hole’s Teacher Page for</w:t>
            </w:r>
          </w:p>
          <w:p w14:paraId="616BD3AC" w14:textId="2BA43FD3" w:rsidR="0003235D" w:rsidRPr="00B06278" w:rsidRDefault="007F6B50" w:rsidP="008F7CF6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 xml:space="preserve"> Art A</w:t>
            </w:r>
            <w:r w:rsidR="0003235D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ctivities</w:t>
            </w:r>
          </w:p>
          <w:p w14:paraId="39FAA532" w14:textId="1665877C" w:rsidR="0003235D" w:rsidRPr="00B06278" w:rsidRDefault="006F16C9" w:rsidP="008F177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or</w:t>
            </w:r>
          </w:p>
          <w:p w14:paraId="68E53899" w14:textId="66E265BA" w:rsidR="0003235D" w:rsidRPr="00B06278" w:rsidRDefault="008F1773" w:rsidP="008F177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hAnsi="Calibri" w:cs="Calibri"/>
                <w:color w:val="auto"/>
                <w:sz w:val="20"/>
                <w:szCs w:val="20"/>
              </w:rPr>
              <w:t>M</w:t>
            </w:r>
            <w:r w:rsidR="006F16C9" w:rsidRPr="00B06278">
              <w:rPr>
                <w:rFonts w:ascii="Calibri" w:hAnsi="Calibri" w:cs="Calibri"/>
                <w:color w:val="auto"/>
                <w:sz w:val="20"/>
                <w:szCs w:val="20"/>
              </w:rPr>
              <w:t xml:space="preserve">s. Hole’s Facebook page </w:t>
            </w:r>
            <w:hyperlink r:id="rId26" w:history="1">
              <w:r w:rsidRPr="00B06278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</w:rPr>
                <w:t>https://www.facebook.com/MsHolesArtClass/</w:t>
              </w:r>
            </w:hyperlink>
            <w:r w:rsidRPr="00B06278">
              <w:rPr>
                <w:color w:val="auto"/>
                <w:sz w:val="20"/>
                <w:szCs w:val="20"/>
              </w:rPr>
              <w:t xml:space="preserve"> </w:t>
            </w:r>
          </w:p>
          <w:p w14:paraId="249331D8" w14:textId="00A44BC0" w:rsidR="0003235D" w:rsidRPr="0003235D" w:rsidRDefault="0003235D" w:rsidP="008F1773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DEC0037" w14:textId="1E7AC0FC" w:rsidR="00AB2CF4" w:rsidRPr="008F7CF6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54DC1F9F" w14:textId="77777777" w:rsidR="008F7CF6" w:rsidRDefault="008F7CF6" w:rsidP="008F1773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0403DE7F" w14:textId="77777777" w:rsidR="008F7CF6" w:rsidRDefault="008F7CF6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664A35F9" w14:textId="6DC7341E" w:rsidR="00F81FF3" w:rsidRPr="00B06278" w:rsidRDefault="008F7CF6" w:rsidP="008F7CF6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Visit Mr. </w:t>
            </w:r>
            <w:proofErr w:type="spellStart"/>
            <w:r w:rsidR="00F81FF3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Renardo’s</w:t>
            </w:r>
            <w:proofErr w:type="spellEnd"/>
            <w:r w:rsidR="00F81FF3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Teacher Page</w:t>
            </w:r>
            <w:r w:rsidR="007F6B50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for Music A</w:t>
            </w:r>
            <w:r w:rsidR="0003235D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ctivities</w:t>
            </w:r>
          </w:p>
          <w:p w14:paraId="21D1022B" w14:textId="77777777" w:rsidR="00AB2CF4" w:rsidRDefault="00AB2CF4" w:rsidP="00C91A53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869BC34" w14:textId="363D7B77" w:rsidR="00AB2CF4" w:rsidRDefault="007F6B50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Social /</w:t>
            </w:r>
            <w:r w:rsidR="0003235D"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 xml:space="preserve"> Emotional Learning</w:t>
            </w:r>
          </w:p>
          <w:p w14:paraId="605F910C" w14:textId="77777777" w:rsidR="008F7CF6" w:rsidRPr="007F6B50" w:rsidRDefault="008F7CF6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  <w:p w14:paraId="57264905" w14:textId="77777777" w:rsidR="0003235D" w:rsidRPr="00C91A53" w:rsidRDefault="0003235D" w:rsidP="007F6B50">
            <w:pPr>
              <w:jc w:val="center"/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Complete an activity from the SEL choice board below.</w:t>
            </w:r>
          </w:p>
          <w:p w14:paraId="6A4CEA55" w14:textId="6935FC8B" w:rsidR="0003235D" w:rsidRPr="0003235D" w:rsidRDefault="0003235D" w:rsidP="007F6B50"/>
        </w:tc>
        <w:tc>
          <w:tcPr>
            <w:tcW w:w="2340" w:type="dxa"/>
            <w:gridSpan w:val="2"/>
          </w:tcPr>
          <w:p w14:paraId="44CC696D" w14:textId="77777777" w:rsidR="00F81FF3" w:rsidRPr="008F7CF6" w:rsidRDefault="00F81FF3" w:rsidP="008F7CF6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1BB5FE77" w14:textId="77777777" w:rsidR="008F7CF6" w:rsidRDefault="008F7CF6" w:rsidP="007F6B50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4D4C5273" w14:textId="77777777" w:rsidR="008F7CF6" w:rsidRDefault="008F7CF6" w:rsidP="007F6B5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70F54227" w14:textId="21E609CB" w:rsidR="00F81FF3" w:rsidRPr="00C91A53" w:rsidRDefault="00F81FF3" w:rsidP="007F6B50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Visit Mr. </w:t>
            </w:r>
            <w:proofErr w:type="spellStart"/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>Renardo’s</w:t>
            </w:r>
            <w:proofErr w:type="spellEnd"/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Teacher Page</w:t>
            </w:r>
            <w:r w:rsidR="007F6B50"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 xml:space="preserve"> for Music Activities</w:t>
            </w:r>
          </w:p>
          <w:p w14:paraId="18518E81" w14:textId="77777777" w:rsidR="00AB2CF4" w:rsidRDefault="00AB2CF4" w:rsidP="00AB2CF4"/>
        </w:tc>
        <w:tc>
          <w:tcPr>
            <w:tcW w:w="1327" w:type="dxa"/>
          </w:tcPr>
          <w:p w14:paraId="11C27325" w14:textId="77777777" w:rsidR="00F23F77" w:rsidRPr="0032057B" w:rsidRDefault="00F23F77" w:rsidP="00F23F77">
            <w:pPr>
              <w:jc w:val="center"/>
              <w:rPr>
                <w:color w:val="00B050"/>
              </w:rPr>
            </w:pPr>
          </w:p>
          <w:p w14:paraId="0D90C69E" w14:textId="3006EC0B" w:rsidR="006B2EAB" w:rsidRPr="0032057B" w:rsidRDefault="006B2EAB" w:rsidP="00F23F77">
            <w:pPr>
              <w:jc w:val="center"/>
              <w:rPr>
                <w:color w:val="00B050"/>
              </w:rPr>
            </w:pPr>
          </w:p>
        </w:tc>
      </w:tr>
    </w:tbl>
    <w:p w14:paraId="0381C6BB" w14:textId="77777777" w:rsidR="004A0517" w:rsidRPr="0032057B" w:rsidRDefault="004A0517" w:rsidP="00C91A53">
      <w:pPr>
        <w:pStyle w:val="ListBullet"/>
        <w:numPr>
          <w:ilvl w:val="0"/>
          <w:numId w:val="0"/>
        </w:numPr>
        <w:rPr>
          <w:color w:val="auto"/>
          <w:sz w:val="24"/>
          <w:szCs w:val="24"/>
        </w:rPr>
      </w:pPr>
    </w:p>
    <w:p w14:paraId="69245722" w14:textId="5B2DCC36" w:rsidR="00C379A2" w:rsidRPr="000D1200" w:rsidRDefault="0032057B" w:rsidP="00C379A2">
      <w:pPr>
        <w:pStyle w:val="ListBullet"/>
        <w:numPr>
          <w:ilvl w:val="0"/>
          <w:numId w:val="15"/>
        </w:numPr>
        <w:rPr>
          <w:rFonts w:ascii="Arial" w:hAnsi="Arial" w:cs="Arial"/>
          <w:color w:val="auto"/>
          <w:sz w:val="28"/>
          <w:szCs w:val="24"/>
        </w:rPr>
      </w:pPr>
      <w:r w:rsidRPr="000D1200">
        <w:rPr>
          <w:rFonts w:ascii="Arial" w:hAnsi="Arial" w:cs="Arial"/>
          <w:color w:val="auto"/>
          <w:sz w:val="28"/>
          <w:szCs w:val="24"/>
        </w:rPr>
        <w:t>To open Hyperlink</w:t>
      </w:r>
      <w:r w:rsidR="000D1200" w:rsidRPr="000D1200">
        <w:rPr>
          <w:rFonts w:ascii="Arial" w:hAnsi="Arial" w:cs="Arial"/>
          <w:color w:val="auto"/>
          <w:sz w:val="28"/>
          <w:szCs w:val="24"/>
        </w:rPr>
        <w:t xml:space="preserve">:  </w:t>
      </w:r>
      <w:r w:rsidR="00C379A2" w:rsidRPr="000D1200">
        <w:rPr>
          <w:rFonts w:ascii="Arial" w:hAnsi="Arial" w:cs="Arial"/>
          <w:color w:val="auto"/>
          <w:sz w:val="28"/>
          <w:szCs w:val="24"/>
        </w:rPr>
        <w:t>right click and select Open Hyperlink.</w:t>
      </w:r>
    </w:p>
    <w:p w14:paraId="070026C9" w14:textId="77777777" w:rsidR="000D1200" w:rsidRDefault="00CD622F" w:rsidP="000D1200">
      <w:pPr>
        <w:pStyle w:val="ListBullet"/>
        <w:numPr>
          <w:ilvl w:val="0"/>
          <w:numId w:val="15"/>
        </w:numPr>
        <w:spacing w:after="0"/>
        <w:rPr>
          <w:rFonts w:ascii="Arial" w:hAnsi="Arial" w:cs="Arial"/>
          <w:color w:val="auto"/>
          <w:sz w:val="28"/>
          <w:szCs w:val="24"/>
        </w:rPr>
      </w:pPr>
      <w:r w:rsidRPr="0032057B">
        <w:rPr>
          <w:rFonts w:ascii="Arial" w:hAnsi="Arial" w:cs="Arial"/>
          <w:color w:val="auto"/>
          <w:sz w:val="28"/>
          <w:szCs w:val="24"/>
        </w:rPr>
        <w:t xml:space="preserve">Directions on how to save and submit assignments in Microsoft Word. </w:t>
      </w:r>
    </w:p>
    <w:p w14:paraId="774CF7CF" w14:textId="2BDCA777" w:rsidR="00A8527C" w:rsidRPr="0032057B" w:rsidRDefault="00A8527C" w:rsidP="000D1200">
      <w:pPr>
        <w:pStyle w:val="ListBullet"/>
        <w:numPr>
          <w:ilvl w:val="0"/>
          <w:numId w:val="0"/>
        </w:numPr>
        <w:ind w:left="720"/>
        <w:rPr>
          <w:rFonts w:ascii="Arial" w:hAnsi="Arial" w:cs="Arial"/>
          <w:color w:val="auto"/>
          <w:sz w:val="28"/>
          <w:szCs w:val="24"/>
        </w:rPr>
      </w:pPr>
      <w:r w:rsidRPr="0032057B">
        <w:rPr>
          <w:rFonts w:ascii="Arial" w:hAnsi="Arial" w:cs="Arial"/>
          <w:color w:val="auto"/>
          <w:sz w:val="28"/>
          <w:szCs w:val="24"/>
        </w:rPr>
        <w:t xml:space="preserve">The link is also available on Mr. Schneider’s Teacher Page. </w:t>
      </w:r>
    </w:p>
    <w:p w14:paraId="24A4EC29" w14:textId="707D527A" w:rsidR="0032057B" w:rsidRDefault="008C1E42" w:rsidP="00A8527C">
      <w:pPr>
        <w:pStyle w:val="ListBullet"/>
        <w:numPr>
          <w:ilvl w:val="0"/>
          <w:numId w:val="0"/>
        </w:numPr>
        <w:ind w:left="720"/>
        <w:rPr>
          <w:sz w:val="24"/>
          <w:szCs w:val="24"/>
        </w:rPr>
      </w:pPr>
      <w:hyperlink r:id="rId27" w:history="1">
        <w:r w:rsidR="0032057B" w:rsidRPr="002E03C3">
          <w:rPr>
            <w:rStyle w:val="Hyperlink"/>
            <w:sz w:val="24"/>
            <w:szCs w:val="24"/>
          </w:rPr>
          <w:t>https://drive.google.com/file/d/1oI5itHmYaDOt_N8t7h-vGK8cxKKO0tQm/view</w:t>
        </w:r>
      </w:hyperlink>
      <w:r w:rsidR="0032057B">
        <w:rPr>
          <w:sz w:val="24"/>
          <w:szCs w:val="24"/>
        </w:rPr>
        <w:t xml:space="preserve"> </w:t>
      </w:r>
    </w:p>
    <w:p w14:paraId="1EA91FE9" w14:textId="4DCB0E6D" w:rsidR="00C81D3D" w:rsidRDefault="00C81D3D" w:rsidP="008F1773">
      <w:pPr>
        <w:rPr>
          <w:sz w:val="24"/>
          <w:szCs w:val="24"/>
        </w:rPr>
      </w:pPr>
    </w:p>
    <w:p w14:paraId="232D2530" w14:textId="3888E63E" w:rsidR="00FA6DA1" w:rsidRPr="008F1773" w:rsidRDefault="00901850" w:rsidP="008F1773">
      <w:pPr>
        <w:rPr>
          <w:sz w:val="24"/>
          <w:szCs w:val="24"/>
        </w:rPr>
      </w:pPr>
      <w:r w:rsidRPr="00C81D3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A69D93" wp14:editId="5D362DCC">
                <wp:simplePos x="0" y="0"/>
                <wp:positionH relativeFrom="column">
                  <wp:posOffset>304800</wp:posOffset>
                </wp:positionH>
                <wp:positionV relativeFrom="paragraph">
                  <wp:posOffset>53340</wp:posOffset>
                </wp:positionV>
                <wp:extent cx="2374265" cy="3538855"/>
                <wp:effectExtent l="0" t="0" r="19050" b="2349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3538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C0A06" w14:textId="6925107D" w:rsidR="00C81D3D" w:rsidRPr="00B4673A" w:rsidRDefault="00901850" w:rsidP="00C81D3D">
                            <w:pPr>
                              <w:rPr>
                                <w:b/>
                                <w:color w:val="auto"/>
                              </w:rPr>
                            </w:pPr>
                            <w:r w:rsidRPr="00B4673A">
                              <w:rPr>
                                <w:b/>
                                <w:color w:val="auto"/>
                                <w:highlight w:val="cyan"/>
                              </w:rPr>
                              <w:t>2</w:t>
                            </w:r>
                            <w:r w:rsidRPr="00B4673A">
                              <w:rPr>
                                <w:b/>
                                <w:color w:val="auto"/>
                                <w:highlight w:val="cyan"/>
                                <w:vertAlign w:val="superscript"/>
                              </w:rPr>
                              <w:t>nd</w:t>
                            </w:r>
                            <w:r w:rsidRPr="00B4673A">
                              <w:rPr>
                                <w:b/>
                                <w:color w:val="auto"/>
                                <w:highlight w:val="cyan"/>
                              </w:rPr>
                              <w:t xml:space="preserve"> </w:t>
                            </w:r>
                            <w:r w:rsidR="00C81D3D" w:rsidRPr="00B4673A">
                              <w:rPr>
                                <w:b/>
                                <w:color w:val="auto"/>
                                <w:highlight w:val="cyan"/>
                              </w:rPr>
                              <w:t>Grade Spelling List</w:t>
                            </w:r>
                          </w:p>
                          <w:p w14:paraId="6BD2D879" w14:textId="25EF1A06" w:rsidR="00B4673A" w:rsidRPr="00B4673A" w:rsidRDefault="00C81D3D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1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="00B4673A" w:rsidRPr="00B4673A">
                              <w:rPr>
                                <w:color w:val="auto"/>
                              </w:rPr>
                              <w:t>tall</w:t>
                            </w:r>
                            <w:proofErr w:type="gramEnd"/>
                          </w:p>
                          <w:p w14:paraId="12C79332" w14:textId="0A06120C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2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saw</w:t>
                            </w:r>
                            <w:proofErr w:type="gramEnd"/>
                          </w:p>
                          <w:p w14:paraId="0D6694BF" w14:textId="3FFA8D28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3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dog</w:t>
                            </w:r>
                            <w:proofErr w:type="gramEnd"/>
                          </w:p>
                          <w:p w14:paraId="336523FA" w14:textId="1DCF97AD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4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draw</w:t>
                            </w:r>
                            <w:proofErr w:type="gramEnd"/>
                          </w:p>
                          <w:p w14:paraId="4A21F753" w14:textId="534F21C6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5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call</w:t>
                            </w:r>
                            <w:proofErr w:type="gramEnd"/>
                          </w:p>
                          <w:p w14:paraId="141A0C43" w14:textId="112854EF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6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fall</w:t>
                            </w:r>
                            <w:proofErr w:type="gramEnd"/>
                          </w:p>
                          <w:p w14:paraId="46552967" w14:textId="6F2C4A39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7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soft</w:t>
                            </w:r>
                            <w:proofErr w:type="gramEnd"/>
                          </w:p>
                          <w:p w14:paraId="4C221DB3" w14:textId="0A8D70C7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8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ball</w:t>
                            </w:r>
                            <w:proofErr w:type="gramEnd"/>
                          </w:p>
                          <w:p w14:paraId="53DA283B" w14:textId="56014A55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9.  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log</w:t>
                            </w:r>
                            <w:proofErr w:type="gramEnd"/>
                          </w:p>
                          <w:p w14:paraId="3E9891EB" w14:textId="701E5073" w:rsidR="00B4673A" w:rsidRPr="00B4673A" w:rsidRDefault="00B4673A" w:rsidP="00B4673A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10.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small</w:t>
                            </w:r>
                            <w:proofErr w:type="gramEnd"/>
                            <w:r w:rsidR="00C81D3D" w:rsidRPr="00B4673A">
                              <w:rPr>
                                <w:color w:val="auto"/>
                              </w:rPr>
                              <w:t xml:space="preserve"> </w:t>
                            </w:r>
                          </w:p>
                          <w:p w14:paraId="12C48F7B" w14:textId="75C3D489" w:rsidR="00C81D3D" w:rsidRDefault="00C81D3D" w:rsidP="00C81D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pt;margin-top:4.2pt;width:186.95pt;height:278.65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">
                <v:textbox>
                  <w:txbxContent>
                    <w:p w14:paraId="118C0A06" w14:textId="6925107D" w:rsidR="00C81D3D" w:rsidRPr="00B4673A" w:rsidRDefault="00901850" w:rsidP="00C81D3D">
                      <w:pPr>
                        <w:rPr>
                          <w:b/>
                          <w:color w:val="auto"/>
                        </w:rPr>
                      </w:pPr>
                      <w:r w:rsidRPr="00B4673A">
                        <w:rPr>
                          <w:b/>
                          <w:color w:val="auto"/>
                          <w:highlight w:val="cyan"/>
                        </w:rPr>
                        <w:t>2</w:t>
                      </w:r>
                      <w:r w:rsidRPr="00B4673A">
                        <w:rPr>
                          <w:b/>
                          <w:color w:val="auto"/>
                          <w:highlight w:val="cyan"/>
                          <w:vertAlign w:val="superscript"/>
                        </w:rPr>
                        <w:t>nd</w:t>
                      </w:r>
                      <w:r w:rsidRPr="00B4673A">
                        <w:rPr>
                          <w:b/>
                          <w:color w:val="auto"/>
                          <w:highlight w:val="cyan"/>
                        </w:rPr>
                        <w:t xml:space="preserve"> </w:t>
                      </w:r>
                      <w:r w:rsidR="00C81D3D" w:rsidRPr="00B4673A">
                        <w:rPr>
                          <w:b/>
                          <w:color w:val="auto"/>
                          <w:highlight w:val="cyan"/>
                        </w:rPr>
                        <w:t>Grade Spelling List</w:t>
                      </w:r>
                    </w:p>
                    <w:p w14:paraId="6BD2D879" w14:textId="25EF1A06" w:rsidR="00B4673A" w:rsidRPr="00B4673A" w:rsidRDefault="00C81D3D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1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="00B4673A" w:rsidRPr="00B4673A">
                        <w:rPr>
                          <w:color w:val="auto"/>
                        </w:rPr>
                        <w:t>tall</w:t>
                      </w:r>
                      <w:proofErr w:type="gramEnd"/>
                    </w:p>
                    <w:p w14:paraId="12C79332" w14:textId="0A06120C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2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saw</w:t>
                      </w:r>
                      <w:proofErr w:type="gramEnd"/>
                    </w:p>
                    <w:p w14:paraId="0D6694BF" w14:textId="3FFA8D28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3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dog</w:t>
                      </w:r>
                      <w:proofErr w:type="gramEnd"/>
                    </w:p>
                    <w:p w14:paraId="336523FA" w14:textId="1DCF97AD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4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draw</w:t>
                      </w:r>
                      <w:proofErr w:type="gramEnd"/>
                    </w:p>
                    <w:p w14:paraId="4A21F753" w14:textId="534F21C6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5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call</w:t>
                      </w:r>
                      <w:proofErr w:type="gramEnd"/>
                    </w:p>
                    <w:p w14:paraId="141A0C43" w14:textId="112854EF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6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fall</w:t>
                      </w:r>
                      <w:proofErr w:type="gramEnd"/>
                    </w:p>
                    <w:p w14:paraId="46552967" w14:textId="6F2C4A39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7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soft</w:t>
                      </w:r>
                      <w:proofErr w:type="gramEnd"/>
                    </w:p>
                    <w:p w14:paraId="4C221DB3" w14:textId="0A8D70C7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8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ball</w:t>
                      </w:r>
                      <w:proofErr w:type="gramEnd"/>
                    </w:p>
                    <w:p w14:paraId="53DA283B" w14:textId="56014A55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9.  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log</w:t>
                      </w:r>
                      <w:proofErr w:type="gramEnd"/>
                    </w:p>
                    <w:p w14:paraId="3E9891EB" w14:textId="701E5073" w:rsidR="00B4673A" w:rsidRPr="00B4673A" w:rsidRDefault="00B4673A" w:rsidP="00B4673A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10.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small</w:t>
                      </w:r>
                      <w:proofErr w:type="gramEnd"/>
                      <w:r w:rsidR="00C81D3D" w:rsidRPr="00B4673A">
                        <w:rPr>
                          <w:color w:val="auto"/>
                        </w:rPr>
                        <w:t xml:space="preserve"> </w:t>
                      </w:r>
                    </w:p>
                    <w:p w14:paraId="12C48F7B" w14:textId="75C3D489" w:rsidR="00C81D3D" w:rsidRDefault="00C81D3D" w:rsidP="00C81D3D"/>
                  </w:txbxContent>
                </v:textbox>
              </v:shape>
            </w:pict>
          </mc:Fallback>
        </mc:AlternateContent>
      </w:r>
      <w:r w:rsidRPr="00C81D3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1DCCEF" wp14:editId="76F59DFB">
                <wp:simplePos x="0" y="0"/>
                <wp:positionH relativeFrom="column">
                  <wp:posOffset>3667125</wp:posOffset>
                </wp:positionH>
                <wp:positionV relativeFrom="paragraph">
                  <wp:posOffset>57150</wp:posOffset>
                </wp:positionV>
                <wp:extent cx="2374265" cy="1403985"/>
                <wp:effectExtent l="0" t="0" r="19050" b="2349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42FB59" w14:textId="77777777" w:rsidR="00901850" w:rsidRPr="00B4673A" w:rsidRDefault="00901850" w:rsidP="00901850">
                            <w:pPr>
                              <w:rPr>
                                <w:b/>
                                <w:color w:val="auto"/>
                              </w:rPr>
                            </w:pPr>
                            <w:r w:rsidRPr="00B4673A">
                              <w:rPr>
                                <w:b/>
                                <w:color w:val="auto"/>
                                <w:highlight w:val="green"/>
                              </w:rPr>
                              <w:t>4</w:t>
                            </w:r>
                            <w:r w:rsidRPr="00B4673A">
                              <w:rPr>
                                <w:b/>
                                <w:color w:val="auto"/>
                                <w:highlight w:val="green"/>
                                <w:vertAlign w:val="superscript"/>
                              </w:rPr>
                              <w:t>th</w:t>
                            </w:r>
                            <w:r w:rsidRPr="00B4673A">
                              <w:rPr>
                                <w:b/>
                                <w:color w:val="auto"/>
                                <w:highlight w:val="green"/>
                              </w:rPr>
                              <w:t xml:space="preserve"> Grade Spelling List</w:t>
                            </w:r>
                          </w:p>
                          <w:p w14:paraId="0BB14B05" w14:textId="36678EF0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1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painless</w:t>
                            </w:r>
                            <w:proofErr w:type="gramEnd"/>
                          </w:p>
                          <w:p w14:paraId="2B97AF72" w14:textId="55D3B8DB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2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sickness</w:t>
                            </w:r>
                            <w:proofErr w:type="gramEnd"/>
                          </w:p>
                          <w:p w14:paraId="75327DD4" w14:textId="5D746857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3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sadness</w:t>
                            </w:r>
                            <w:proofErr w:type="gramEnd"/>
                          </w:p>
                          <w:p w14:paraId="2D1230EB" w14:textId="40CEED5A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4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helpless</w:t>
                            </w:r>
                            <w:proofErr w:type="gramEnd"/>
                          </w:p>
                          <w:p w14:paraId="2DEB6770" w14:textId="15D8FF82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5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kindness</w:t>
                            </w:r>
                            <w:proofErr w:type="gramEnd"/>
                          </w:p>
                          <w:p w14:paraId="3AEBF2C7" w14:textId="229DABEA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6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hopeless</w:t>
                            </w:r>
                            <w:proofErr w:type="gramEnd"/>
                          </w:p>
                          <w:p w14:paraId="08CD93E3" w14:textId="12E6281D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7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darkness</w:t>
                            </w:r>
                            <w:proofErr w:type="gramEnd"/>
                          </w:p>
                          <w:p w14:paraId="51AF2BE7" w14:textId="3F4D4894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8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thickness</w:t>
                            </w:r>
                            <w:proofErr w:type="gramEnd"/>
                          </w:p>
                          <w:p w14:paraId="48341ED9" w14:textId="28D99C48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 xml:space="preserve">9.  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careless</w:t>
                            </w:r>
                            <w:proofErr w:type="gramEnd"/>
                          </w:p>
                          <w:p w14:paraId="1290542F" w14:textId="60C60C7A" w:rsidR="00901850" w:rsidRPr="00B4673A" w:rsidRDefault="00901850" w:rsidP="00901850">
                            <w:pPr>
                              <w:rPr>
                                <w:color w:val="auto"/>
                              </w:rPr>
                            </w:pPr>
                            <w:r w:rsidRPr="00B4673A">
                              <w:rPr>
                                <w:color w:val="auto"/>
                              </w:rPr>
                              <w:t>10.</w:t>
                            </w:r>
                            <w:r w:rsidR="00B4673A" w:rsidRPr="00B4673A">
                              <w:rPr>
                                <w:color w:val="auto"/>
                              </w:rPr>
                              <w:t xml:space="preserve">  </w:t>
                            </w:r>
                            <w:r w:rsidRPr="00B4673A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gramStart"/>
                            <w:r w:rsidRPr="00B4673A">
                              <w:rPr>
                                <w:color w:val="auto"/>
                              </w:rPr>
                              <w:t>spotless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288.75pt;margin-top:4.5pt;width:186.95pt;height:110.55pt;z-index:25166131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">
                <v:textbox style="mso-fit-shape-to-text:t">
                  <w:txbxContent>
                    <w:p w14:paraId="1342FB59" w14:textId="77777777" w:rsidR="00901850" w:rsidRPr="00B4673A" w:rsidRDefault="00901850" w:rsidP="00901850">
                      <w:pPr>
                        <w:rPr>
                          <w:b/>
                          <w:color w:val="auto"/>
                        </w:rPr>
                      </w:pPr>
                      <w:r w:rsidRPr="00B4673A">
                        <w:rPr>
                          <w:b/>
                          <w:color w:val="auto"/>
                          <w:highlight w:val="green"/>
                        </w:rPr>
                        <w:t>4</w:t>
                      </w:r>
                      <w:r w:rsidRPr="00B4673A">
                        <w:rPr>
                          <w:b/>
                          <w:color w:val="auto"/>
                          <w:highlight w:val="green"/>
                          <w:vertAlign w:val="superscript"/>
                        </w:rPr>
                        <w:t>th</w:t>
                      </w:r>
                      <w:r w:rsidRPr="00B4673A">
                        <w:rPr>
                          <w:b/>
                          <w:color w:val="auto"/>
                          <w:highlight w:val="green"/>
                        </w:rPr>
                        <w:t xml:space="preserve"> Grade Spelling List</w:t>
                      </w:r>
                    </w:p>
                    <w:p w14:paraId="0BB14B05" w14:textId="36678EF0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1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painless</w:t>
                      </w:r>
                      <w:proofErr w:type="gramEnd"/>
                    </w:p>
                    <w:p w14:paraId="2B97AF72" w14:textId="55D3B8DB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2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sickness</w:t>
                      </w:r>
                      <w:proofErr w:type="gramEnd"/>
                    </w:p>
                    <w:p w14:paraId="75327DD4" w14:textId="5D746857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3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sadness</w:t>
                      </w:r>
                      <w:proofErr w:type="gramEnd"/>
                    </w:p>
                    <w:p w14:paraId="2D1230EB" w14:textId="40CEED5A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4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helpless</w:t>
                      </w:r>
                      <w:proofErr w:type="gramEnd"/>
                    </w:p>
                    <w:p w14:paraId="2DEB6770" w14:textId="15D8FF82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5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kindness</w:t>
                      </w:r>
                      <w:proofErr w:type="gramEnd"/>
                    </w:p>
                    <w:p w14:paraId="3AEBF2C7" w14:textId="229DABEA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6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hopeless</w:t>
                      </w:r>
                      <w:proofErr w:type="gramEnd"/>
                    </w:p>
                    <w:p w14:paraId="08CD93E3" w14:textId="12E6281D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7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darkness</w:t>
                      </w:r>
                      <w:proofErr w:type="gramEnd"/>
                    </w:p>
                    <w:p w14:paraId="51AF2BE7" w14:textId="3F4D4894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8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thickness</w:t>
                      </w:r>
                      <w:proofErr w:type="gramEnd"/>
                    </w:p>
                    <w:p w14:paraId="48341ED9" w14:textId="28D99C48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 xml:space="preserve">9.  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careless</w:t>
                      </w:r>
                      <w:proofErr w:type="gramEnd"/>
                    </w:p>
                    <w:p w14:paraId="1290542F" w14:textId="60C60C7A" w:rsidR="00901850" w:rsidRPr="00B4673A" w:rsidRDefault="00901850" w:rsidP="00901850">
                      <w:pPr>
                        <w:rPr>
                          <w:color w:val="auto"/>
                        </w:rPr>
                      </w:pPr>
                      <w:r w:rsidRPr="00B4673A">
                        <w:rPr>
                          <w:color w:val="auto"/>
                        </w:rPr>
                        <w:t>10.</w:t>
                      </w:r>
                      <w:r w:rsidR="00B4673A" w:rsidRPr="00B4673A">
                        <w:rPr>
                          <w:color w:val="auto"/>
                        </w:rPr>
                        <w:t xml:space="preserve">  </w:t>
                      </w:r>
                      <w:r w:rsidRPr="00B4673A">
                        <w:rPr>
                          <w:color w:val="auto"/>
                        </w:rPr>
                        <w:t xml:space="preserve"> </w:t>
                      </w:r>
                      <w:proofErr w:type="gramStart"/>
                      <w:r w:rsidRPr="00B4673A">
                        <w:rPr>
                          <w:color w:val="auto"/>
                        </w:rPr>
                        <w:t>spotles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32057B">
        <w:rPr>
          <w:sz w:val="24"/>
          <w:szCs w:val="24"/>
        </w:rPr>
        <w:br w:type="page"/>
      </w:r>
    </w:p>
    <w:p w14:paraId="3A1D4164" w14:textId="3E410F04" w:rsidR="00FA6DA1" w:rsidRPr="00FA6DA1" w:rsidRDefault="00AB1F59" w:rsidP="00FA6DA1">
      <w:pPr>
        <w:pStyle w:val="ListBullet"/>
        <w:numPr>
          <w:ilvl w:val="0"/>
          <w:numId w:val="0"/>
        </w:numPr>
        <w:rPr>
          <w:color w:val="auto"/>
          <w:sz w:val="24"/>
          <w:szCs w:val="24"/>
        </w:rPr>
      </w:pPr>
      <w:r w:rsidRPr="00AB1F59">
        <w:rPr>
          <w:noProof/>
        </w:rPr>
        <w:drawing>
          <wp:inline distT="0" distB="0" distL="0" distR="0" wp14:anchorId="60E9F008" wp14:editId="0D9CF11B">
            <wp:extent cx="6543675" cy="90868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46919" cy="909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6DA1" w:rsidRPr="00FA6DA1" w:rsidSect="00160096">
      <w:footerReference w:type="default" r:id="rId29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229822" w14:textId="77777777" w:rsidR="008C1E42" w:rsidRDefault="008C1E42">
      <w:r>
        <w:separator/>
      </w:r>
    </w:p>
    <w:p w14:paraId="7D333C2C" w14:textId="77777777" w:rsidR="008C1E42" w:rsidRDefault="008C1E42"/>
  </w:endnote>
  <w:endnote w:type="continuationSeparator" w:id="0">
    <w:p w14:paraId="3AB92042" w14:textId="77777777" w:rsidR="008C1E42" w:rsidRDefault="008C1E42">
      <w:r>
        <w:continuationSeparator/>
      </w:r>
    </w:p>
    <w:p w14:paraId="6B1746F6" w14:textId="77777777" w:rsidR="008C1E42" w:rsidRDefault="008C1E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A446C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CB40D4" w14:textId="77777777" w:rsidR="008C1E42" w:rsidRDefault="008C1E42">
      <w:r>
        <w:separator/>
      </w:r>
    </w:p>
    <w:p w14:paraId="058308E5" w14:textId="77777777" w:rsidR="008C1E42" w:rsidRDefault="008C1E42"/>
  </w:footnote>
  <w:footnote w:type="continuationSeparator" w:id="0">
    <w:p w14:paraId="7CD0427B" w14:textId="77777777" w:rsidR="008C1E42" w:rsidRDefault="008C1E42">
      <w:r>
        <w:continuationSeparator/>
      </w:r>
    </w:p>
    <w:p w14:paraId="5C936FA1" w14:textId="77777777" w:rsidR="008C1E42" w:rsidRDefault="008C1E4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0C45C6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0F624B8C"/>
    <w:multiLevelType w:val="hybridMultilevel"/>
    <w:tmpl w:val="21FC4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3E2694F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46B7001"/>
    <w:multiLevelType w:val="hybridMultilevel"/>
    <w:tmpl w:val="58AC2186"/>
    <w:lvl w:ilvl="0" w:tplc="2B6403F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57E3CDC"/>
    <w:multiLevelType w:val="hybridMultilevel"/>
    <w:tmpl w:val="623022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EC22DD5"/>
    <w:multiLevelType w:val="hybridMultilevel"/>
    <w:tmpl w:val="1DF6A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9817A19"/>
    <w:multiLevelType w:val="hybridMultilevel"/>
    <w:tmpl w:val="9C54B5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F477FA"/>
    <w:multiLevelType w:val="hybridMultilevel"/>
    <w:tmpl w:val="66401124"/>
    <w:lvl w:ilvl="0" w:tplc="0BFAEDE2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E771C9E"/>
    <w:multiLevelType w:val="hybridMultilevel"/>
    <w:tmpl w:val="C268A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F3929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453463B"/>
    <w:multiLevelType w:val="hybridMultilevel"/>
    <w:tmpl w:val="14369AD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C4873B4"/>
    <w:multiLevelType w:val="hybridMultilevel"/>
    <w:tmpl w:val="2098ADB2"/>
    <w:lvl w:ilvl="0" w:tplc="04090011">
      <w:start w:val="1"/>
      <w:numFmt w:val="decimal"/>
      <w:lvlText w:val="%1)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0403E8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E551D03"/>
    <w:multiLevelType w:val="hybridMultilevel"/>
    <w:tmpl w:val="65F02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562EAE"/>
    <w:multiLevelType w:val="hybridMultilevel"/>
    <w:tmpl w:val="F27E6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3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6"/>
  </w:num>
  <w:num w:numId="14">
    <w:abstractNumId w:val="11"/>
  </w:num>
  <w:num w:numId="15">
    <w:abstractNumId w:val="16"/>
  </w:num>
  <w:num w:numId="16">
    <w:abstractNumId w:val="18"/>
  </w:num>
  <w:num w:numId="17">
    <w:abstractNumId w:val="19"/>
  </w:num>
  <w:num w:numId="18">
    <w:abstractNumId w:val="10"/>
  </w:num>
  <w:num w:numId="19">
    <w:abstractNumId w:val="22"/>
  </w:num>
  <w:num w:numId="20">
    <w:abstractNumId w:val="14"/>
  </w:num>
  <w:num w:numId="21">
    <w:abstractNumId w:val="24"/>
  </w:num>
  <w:num w:numId="22">
    <w:abstractNumId w:val="13"/>
  </w:num>
  <w:num w:numId="23">
    <w:abstractNumId w:val="12"/>
  </w:num>
  <w:num w:numId="24">
    <w:abstractNumId w:val="20"/>
  </w:num>
  <w:num w:numId="25">
    <w:abstractNumId w:val="15"/>
  </w:num>
  <w:num w:numId="26">
    <w:abstractNumId w:val="1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rAUAPzaS0SwAAAA="/>
  </w:docVars>
  <w:rsids>
    <w:rsidRoot w:val="00447041"/>
    <w:rsid w:val="000319A4"/>
    <w:rsid w:val="000319C6"/>
    <w:rsid w:val="0003235D"/>
    <w:rsid w:val="000572FE"/>
    <w:rsid w:val="00086A95"/>
    <w:rsid w:val="00093081"/>
    <w:rsid w:val="00095C64"/>
    <w:rsid w:val="000B0ED2"/>
    <w:rsid w:val="000C5D35"/>
    <w:rsid w:val="000D1200"/>
    <w:rsid w:val="000E053A"/>
    <w:rsid w:val="000F4D1C"/>
    <w:rsid w:val="000F6217"/>
    <w:rsid w:val="00106CAC"/>
    <w:rsid w:val="00160096"/>
    <w:rsid w:val="001749A4"/>
    <w:rsid w:val="00197BFA"/>
    <w:rsid w:val="001A63C8"/>
    <w:rsid w:val="001A6973"/>
    <w:rsid w:val="001B033C"/>
    <w:rsid w:val="001C289D"/>
    <w:rsid w:val="001D62C2"/>
    <w:rsid w:val="0021229E"/>
    <w:rsid w:val="00222258"/>
    <w:rsid w:val="002231EA"/>
    <w:rsid w:val="00233CAE"/>
    <w:rsid w:val="00241ECB"/>
    <w:rsid w:val="00251BF2"/>
    <w:rsid w:val="00253A5F"/>
    <w:rsid w:val="0025567C"/>
    <w:rsid w:val="00261297"/>
    <w:rsid w:val="00292ABE"/>
    <w:rsid w:val="002B347D"/>
    <w:rsid w:val="002B6B0C"/>
    <w:rsid w:val="002D3403"/>
    <w:rsid w:val="002E7928"/>
    <w:rsid w:val="0032057B"/>
    <w:rsid w:val="00335108"/>
    <w:rsid w:val="00335990"/>
    <w:rsid w:val="00350164"/>
    <w:rsid w:val="0038229E"/>
    <w:rsid w:val="00396510"/>
    <w:rsid w:val="003A446C"/>
    <w:rsid w:val="003A7D62"/>
    <w:rsid w:val="003E3BFE"/>
    <w:rsid w:val="00402E0B"/>
    <w:rsid w:val="00423362"/>
    <w:rsid w:val="00426ED9"/>
    <w:rsid w:val="00431C66"/>
    <w:rsid w:val="00447041"/>
    <w:rsid w:val="00476120"/>
    <w:rsid w:val="00476C31"/>
    <w:rsid w:val="00480161"/>
    <w:rsid w:val="0048731C"/>
    <w:rsid w:val="0049371F"/>
    <w:rsid w:val="004A0517"/>
    <w:rsid w:val="004A2B34"/>
    <w:rsid w:val="004A42C9"/>
    <w:rsid w:val="004B1846"/>
    <w:rsid w:val="004D5DD0"/>
    <w:rsid w:val="004F5760"/>
    <w:rsid w:val="0052393A"/>
    <w:rsid w:val="00541B27"/>
    <w:rsid w:val="0054636D"/>
    <w:rsid w:val="00560164"/>
    <w:rsid w:val="0058464E"/>
    <w:rsid w:val="0060648F"/>
    <w:rsid w:val="00615607"/>
    <w:rsid w:val="006345A6"/>
    <w:rsid w:val="00637A8A"/>
    <w:rsid w:val="0065402F"/>
    <w:rsid w:val="00674A56"/>
    <w:rsid w:val="006A2B31"/>
    <w:rsid w:val="006B2EAB"/>
    <w:rsid w:val="006F16C9"/>
    <w:rsid w:val="00701D02"/>
    <w:rsid w:val="00706306"/>
    <w:rsid w:val="00724935"/>
    <w:rsid w:val="007313A6"/>
    <w:rsid w:val="00733795"/>
    <w:rsid w:val="007442A2"/>
    <w:rsid w:val="00784B77"/>
    <w:rsid w:val="007962A0"/>
    <w:rsid w:val="00797DC9"/>
    <w:rsid w:val="007D5A9E"/>
    <w:rsid w:val="007E2F03"/>
    <w:rsid w:val="007F6B50"/>
    <w:rsid w:val="00806EF3"/>
    <w:rsid w:val="00840343"/>
    <w:rsid w:val="00845B35"/>
    <w:rsid w:val="00852D8A"/>
    <w:rsid w:val="00872182"/>
    <w:rsid w:val="008948BA"/>
    <w:rsid w:val="008B6DD0"/>
    <w:rsid w:val="008B7CB2"/>
    <w:rsid w:val="008C1E42"/>
    <w:rsid w:val="008D7659"/>
    <w:rsid w:val="008F1773"/>
    <w:rsid w:val="008F7CF6"/>
    <w:rsid w:val="00901850"/>
    <w:rsid w:val="00930170"/>
    <w:rsid w:val="00944150"/>
    <w:rsid w:val="0094543D"/>
    <w:rsid w:val="00952B66"/>
    <w:rsid w:val="009773A5"/>
    <w:rsid w:val="009D2B19"/>
    <w:rsid w:val="009F76A1"/>
    <w:rsid w:val="00A01AF0"/>
    <w:rsid w:val="00A8527C"/>
    <w:rsid w:val="00A93609"/>
    <w:rsid w:val="00AA0508"/>
    <w:rsid w:val="00AB1F59"/>
    <w:rsid w:val="00AB2CF4"/>
    <w:rsid w:val="00AC242E"/>
    <w:rsid w:val="00AE5FF2"/>
    <w:rsid w:val="00B045AF"/>
    <w:rsid w:val="00B057C7"/>
    <w:rsid w:val="00B06278"/>
    <w:rsid w:val="00B14314"/>
    <w:rsid w:val="00B41FBF"/>
    <w:rsid w:val="00B4673A"/>
    <w:rsid w:val="00B7039F"/>
    <w:rsid w:val="00BA217D"/>
    <w:rsid w:val="00BC29A7"/>
    <w:rsid w:val="00C00CB4"/>
    <w:rsid w:val="00C15902"/>
    <w:rsid w:val="00C305E7"/>
    <w:rsid w:val="00C379A2"/>
    <w:rsid w:val="00C61A0E"/>
    <w:rsid w:val="00C64A82"/>
    <w:rsid w:val="00C81D3D"/>
    <w:rsid w:val="00C90C06"/>
    <w:rsid w:val="00C91A53"/>
    <w:rsid w:val="00C922B4"/>
    <w:rsid w:val="00CA3230"/>
    <w:rsid w:val="00CA4D15"/>
    <w:rsid w:val="00CD4DAB"/>
    <w:rsid w:val="00CD622F"/>
    <w:rsid w:val="00CE40E9"/>
    <w:rsid w:val="00CF21B5"/>
    <w:rsid w:val="00D03AC1"/>
    <w:rsid w:val="00D13117"/>
    <w:rsid w:val="00D75A67"/>
    <w:rsid w:val="00DA0B24"/>
    <w:rsid w:val="00DC274F"/>
    <w:rsid w:val="00DC2CF0"/>
    <w:rsid w:val="00DD0DC0"/>
    <w:rsid w:val="00DD70CD"/>
    <w:rsid w:val="00DE71FD"/>
    <w:rsid w:val="00DF5E3E"/>
    <w:rsid w:val="00E06384"/>
    <w:rsid w:val="00E54286"/>
    <w:rsid w:val="00E577EA"/>
    <w:rsid w:val="00E57DFD"/>
    <w:rsid w:val="00E66DC1"/>
    <w:rsid w:val="00E70139"/>
    <w:rsid w:val="00E74A66"/>
    <w:rsid w:val="00E86F43"/>
    <w:rsid w:val="00EB22C6"/>
    <w:rsid w:val="00EB7BDC"/>
    <w:rsid w:val="00ED03BE"/>
    <w:rsid w:val="00ED4EEA"/>
    <w:rsid w:val="00EE3E7C"/>
    <w:rsid w:val="00F00C23"/>
    <w:rsid w:val="00F04C56"/>
    <w:rsid w:val="00F2367C"/>
    <w:rsid w:val="00F23F77"/>
    <w:rsid w:val="00F55BBB"/>
    <w:rsid w:val="00F67B9A"/>
    <w:rsid w:val="00F81FF3"/>
    <w:rsid w:val="00F90D34"/>
    <w:rsid w:val="00F96C72"/>
    <w:rsid w:val="00FA2717"/>
    <w:rsid w:val="00FA289E"/>
    <w:rsid w:val="00FA6DA1"/>
    <w:rsid w:val="00FB4C35"/>
    <w:rsid w:val="00FD6CDD"/>
    <w:rsid w:val="00FF357A"/>
    <w:rsid w:val="0559F576"/>
    <w:rsid w:val="0D296F8E"/>
    <w:rsid w:val="12280198"/>
    <w:rsid w:val="1308712E"/>
    <w:rsid w:val="13B9C9BB"/>
    <w:rsid w:val="13BBAA17"/>
    <w:rsid w:val="17458C17"/>
    <w:rsid w:val="18C41E10"/>
    <w:rsid w:val="1BCC5086"/>
    <w:rsid w:val="1CE82F3B"/>
    <w:rsid w:val="1DFC79F3"/>
    <w:rsid w:val="233ABCCB"/>
    <w:rsid w:val="2573FD15"/>
    <w:rsid w:val="35CB767F"/>
    <w:rsid w:val="363EAE5F"/>
    <w:rsid w:val="3CCEB9CD"/>
    <w:rsid w:val="3D0776BC"/>
    <w:rsid w:val="4048754E"/>
    <w:rsid w:val="40A8BF6E"/>
    <w:rsid w:val="416DC23F"/>
    <w:rsid w:val="44C33605"/>
    <w:rsid w:val="46EC6F09"/>
    <w:rsid w:val="4EA4FC03"/>
    <w:rsid w:val="4FD5B4AB"/>
    <w:rsid w:val="4FF00F46"/>
    <w:rsid w:val="50ED7934"/>
    <w:rsid w:val="50FA5A4E"/>
    <w:rsid w:val="51F7D487"/>
    <w:rsid w:val="56DEF0A3"/>
    <w:rsid w:val="57FCAEBA"/>
    <w:rsid w:val="60F64C7F"/>
    <w:rsid w:val="6582DA89"/>
    <w:rsid w:val="66FA47D9"/>
    <w:rsid w:val="6BE9C591"/>
    <w:rsid w:val="6D1D970E"/>
    <w:rsid w:val="6E1F562A"/>
    <w:rsid w:val="6EFD7B1C"/>
    <w:rsid w:val="72952B2E"/>
    <w:rsid w:val="729AAE3D"/>
    <w:rsid w:val="79820822"/>
    <w:rsid w:val="79C7025E"/>
    <w:rsid w:val="7B88BE73"/>
    <w:rsid w:val="7FC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25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25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71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1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Jeanold\Desktop\Webistes%20to%20share%20with%20students\studemt.freckle.com" TargetMode="External"/><Relationship Id="rId18" Type="http://schemas.openxmlformats.org/officeDocument/2006/relationships/hyperlink" Target="https://www.liveworksheets.com/kv174781hx?a=send&amp;g=2nd%20Grade&amp;s=Math&amp;t=4zf9vobr33" TargetMode="External"/><Relationship Id="rId26" Type="http://schemas.openxmlformats.org/officeDocument/2006/relationships/hyperlink" Target="https://www.facebook.com/MsHolesArtClass/%2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-k6.thinkcentral.com/content/hsp/reading/journeys2014/na/gr3/ese_9780547894515_/vol2/launch.html?page=206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C:\Users\Jeanold\Desktop\Webistes%20to%20share%20with%20students\spellingcity.com" TargetMode="External"/><Relationship Id="rId17" Type="http://schemas.openxmlformats.org/officeDocument/2006/relationships/hyperlink" Target="https://www-k6.thinkcentral.com/content/hsp/reading/journeys2014/na/gr2/strategic_intervention_9780547896175_/lr/bl/lesson22/index.html" TargetMode="External"/><Relationship Id="rId25" Type="http://schemas.openxmlformats.org/officeDocument/2006/relationships/hyperlink" Target="file:///C:\Users\Jeanold\Desktop\Webistes%20to%20share%20with%20students\kidsa-z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appynumbers.com/" TargetMode="External"/><Relationship Id="rId20" Type="http://schemas.openxmlformats.org/officeDocument/2006/relationships/hyperlink" Target="https://www-k6.thinkcentral.com/content/hsp/reading/journeys2014/na/gr3/ese_9780547894515_/vol2/launch.html?page=202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file:///C:\Users\Jeanold\Desktop\Webistes%20to%20share%20with%20students\studemt.freckle.com" TargetMode="External"/><Relationship Id="rId24" Type="http://schemas.openxmlformats.org/officeDocument/2006/relationships/hyperlink" Target="file:///C:\Users\Jeanold\Desktop\Webistes%20to%20share%20with%20students\kidsa-z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happynumbers.com/" TargetMode="External"/><Relationship Id="rId23" Type="http://schemas.openxmlformats.org/officeDocument/2006/relationships/hyperlink" Target="file:///C:\Users\Jeanold\Desktop\Webistes%20to%20share%20with%20students\kidsa-z.com" TargetMode="External"/><Relationship Id="rId28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hyperlink" Target="https://www-k6.thinkcentral.com/content/hsp/reading/journeys2014/na/gr2/strategic_intervention_9780547896175_/lr/bl/lesson22/index.html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file:///C:\Users\Jeanold\Desktop\Webistes%20to%20share%20with%20students\spellingcity.com" TargetMode="External"/><Relationship Id="rId22" Type="http://schemas.openxmlformats.org/officeDocument/2006/relationships/hyperlink" Target="https://www.liveworksheets.com/ci174706ga?a=send&amp;g=4th%20Grade&amp;s=Math&amp;t=4zf9vobr33" TargetMode="External"/><Relationship Id="rId27" Type="http://schemas.openxmlformats.org/officeDocument/2006/relationships/hyperlink" Target="https://drive.google.com/file/d/1oI5itHmYaDOt_N8t7h-vGK8cxKKO0tQm/view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0e3378-eb90-47cf-ba12-f9dc9fffb997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DCC34133A6064DB1169B7B7BCFAE20" ma:contentTypeVersion="8" ma:contentTypeDescription="Create a new document." ma:contentTypeScope="" ma:versionID="93972ea12a7a24993265ed5efba0a0af">
  <xsd:schema xmlns:xsd="http://www.w3.org/2001/XMLSchema" xmlns:xs="http://www.w3.org/2001/XMLSchema" xmlns:p="http://schemas.microsoft.com/office/2006/metadata/properties" xmlns:ns3="727d841d-a27f-427a-9314-2b89be38c001" xmlns:ns4="9f0e3378-eb90-47cf-ba12-f9dc9fffb997" targetNamespace="http://schemas.microsoft.com/office/2006/metadata/properties" ma:root="true" ma:fieldsID="2b842921c76a20b989206d43e3f0596f" ns3:_="" ns4:_="">
    <xsd:import namespace="727d841d-a27f-427a-9314-2b89be38c001"/>
    <xsd:import namespace="9f0e3378-eb90-47cf-ba12-f9dc9fffb9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d841d-a27f-427a-9314-2b89be38c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e3378-eb90-47cf-ba12-f9dc9fffb9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9f0e3378-eb90-47cf-ba12-f9dc9fffb997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A074A4-0B38-43A2-9D0D-AAEFCD552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d841d-a27f-427a-9314-2b89be38c001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canlon</dc:creator>
  <cp:lastModifiedBy>Jeanold</cp:lastModifiedBy>
  <cp:revision>2</cp:revision>
  <dcterms:created xsi:type="dcterms:W3CDTF">2020-04-18T15:07:00Z</dcterms:created>
  <dcterms:modified xsi:type="dcterms:W3CDTF">2020-04-1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DCC34133A6064DB1169B7B7BCFAE20</vt:lpwstr>
  </property>
  <property fmtid="{D5CDD505-2E9C-101B-9397-08002B2CF9AE}" pid="3" name="ComplianceAssetId">
    <vt:lpwstr/>
  </property>
</Properties>
</file>